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2CFB4" w14:textId="23E581F8" w:rsidR="001312FA" w:rsidRPr="005D752C" w:rsidRDefault="001312FA" w:rsidP="001312FA">
      <w:bookmarkStart w:id="0" w:name="_Hlk31800233"/>
    </w:p>
    <w:p w14:paraId="36B7C656" w14:textId="43409068" w:rsidR="001312FA" w:rsidRPr="005D752C" w:rsidRDefault="001312FA" w:rsidP="001312FA"/>
    <w:p w14:paraId="1EF0C458" w14:textId="15A9204A" w:rsidR="001312FA" w:rsidRPr="005D752C" w:rsidRDefault="001312FA" w:rsidP="001312FA"/>
    <w:p w14:paraId="144872D4" w14:textId="3A69EE7B" w:rsidR="001312FA" w:rsidRPr="005D752C" w:rsidRDefault="001312FA" w:rsidP="001312FA"/>
    <w:p w14:paraId="0CEEB8C2" w14:textId="3D32964F" w:rsidR="001312FA" w:rsidRPr="005D752C" w:rsidRDefault="001312FA" w:rsidP="001312FA"/>
    <w:p w14:paraId="0E4DC4E1" w14:textId="77777777" w:rsidR="0014211B" w:rsidRPr="005D752C" w:rsidRDefault="0014211B" w:rsidP="001312FA"/>
    <w:p w14:paraId="718002E7" w14:textId="0213077C" w:rsidR="00A63215" w:rsidRPr="005D752C" w:rsidRDefault="00A63215" w:rsidP="00AB4F62">
      <w:pPr>
        <w:pStyle w:val="Title"/>
      </w:pPr>
      <w:r w:rsidRPr="005D752C">
        <w:t>Meeting Agenda</w:t>
      </w:r>
    </w:p>
    <w:p w14:paraId="56FC58DE" w14:textId="77777777" w:rsidR="00A63215" w:rsidRPr="005D752C" w:rsidRDefault="00A63215" w:rsidP="00AB4F62">
      <w:pPr>
        <w:pStyle w:val="Title"/>
      </w:pPr>
      <w:r w:rsidRPr="005D752C">
        <w:t>For the California State Independent Living Council (SILC)</w:t>
      </w:r>
    </w:p>
    <w:p w14:paraId="29EA2DB8" w14:textId="057B3E46" w:rsidR="00A63215" w:rsidRPr="005B5044" w:rsidRDefault="00D45179" w:rsidP="00AB4F62">
      <w:pPr>
        <w:jc w:val="center"/>
        <w:rPr>
          <w:b/>
          <w:bCs/>
        </w:rPr>
      </w:pPr>
      <w:r>
        <w:rPr>
          <w:b/>
          <w:bCs/>
        </w:rPr>
        <w:t xml:space="preserve">December </w:t>
      </w:r>
      <w:r w:rsidR="00BA767B">
        <w:rPr>
          <w:b/>
          <w:bCs/>
        </w:rPr>
        <w:t>9</w:t>
      </w:r>
      <w:r w:rsidR="005E39A3">
        <w:rPr>
          <w:b/>
          <w:bCs/>
        </w:rPr>
        <w:t>, 202</w:t>
      </w:r>
      <w:r w:rsidR="00BA767B">
        <w:rPr>
          <w:b/>
          <w:bCs/>
        </w:rPr>
        <w:t>5</w:t>
      </w:r>
      <w:r w:rsidR="00F8731A" w:rsidRPr="005B5044">
        <w:rPr>
          <w:b/>
          <w:bCs/>
        </w:rPr>
        <w:t>,</w:t>
      </w:r>
      <w:r w:rsidR="000D17F1" w:rsidRPr="005B5044">
        <w:rPr>
          <w:b/>
          <w:bCs/>
        </w:rPr>
        <w:t xml:space="preserve"> </w:t>
      </w:r>
      <w:r w:rsidR="008F15B5">
        <w:rPr>
          <w:b/>
          <w:bCs/>
        </w:rPr>
        <w:t>9</w:t>
      </w:r>
      <w:r w:rsidR="00BC1F9A">
        <w:rPr>
          <w:b/>
          <w:bCs/>
        </w:rPr>
        <w:t>:</w:t>
      </w:r>
      <w:r w:rsidR="002E382D">
        <w:rPr>
          <w:b/>
          <w:bCs/>
        </w:rPr>
        <w:t>0</w:t>
      </w:r>
      <w:r w:rsidR="00BC1F9A">
        <w:rPr>
          <w:b/>
          <w:bCs/>
        </w:rPr>
        <w:t xml:space="preserve">0 </w:t>
      </w:r>
      <w:r w:rsidR="000D17F1" w:rsidRPr="005B5044">
        <w:rPr>
          <w:b/>
          <w:bCs/>
        </w:rPr>
        <w:t xml:space="preserve">AM to </w:t>
      </w:r>
      <w:r w:rsidR="00AD2EE1">
        <w:rPr>
          <w:b/>
          <w:bCs/>
        </w:rPr>
        <w:t>2:30</w:t>
      </w:r>
      <w:r w:rsidR="000D17F1" w:rsidRPr="005B5044">
        <w:rPr>
          <w:b/>
          <w:bCs/>
        </w:rPr>
        <w:t xml:space="preserve"> PM</w:t>
      </w:r>
    </w:p>
    <w:p w14:paraId="4564B5C3" w14:textId="23225248" w:rsidR="00C11C8C" w:rsidRDefault="00D45179" w:rsidP="00AB4F62">
      <w:pPr>
        <w:jc w:val="center"/>
        <w:rPr>
          <w:b/>
          <w:bCs/>
        </w:rPr>
      </w:pPr>
      <w:r>
        <w:rPr>
          <w:b/>
          <w:bCs/>
        </w:rPr>
        <w:t>December 1</w:t>
      </w:r>
      <w:r w:rsidR="00BA767B">
        <w:rPr>
          <w:b/>
          <w:bCs/>
        </w:rPr>
        <w:t>0</w:t>
      </w:r>
      <w:r w:rsidR="005E39A3">
        <w:rPr>
          <w:b/>
          <w:bCs/>
        </w:rPr>
        <w:t>, 202</w:t>
      </w:r>
      <w:r w:rsidR="00BA767B">
        <w:rPr>
          <w:b/>
          <w:bCs/>
        </w:rPr>
        <w:t>5</w:t>
      </w:r>
      <w:r w:rsidR="00C11C8C" w:rsidRPr="005B5044">
        <w:rPr>
          <w:b/>
          <w:bCs/>
        </w:rPr>
        <w:t xml:space="preserve">, </w:t>
      </w:r>
      <w:r w:rsidR="00087DEC">
        <w:rPr>
          <w:b/>
          <w:bCs/>
        </w:rPr>
        <w:t>9:</w:t>
      </w:r>
      <w:r>
        <w:rPr>
          <w:b/>
          <w:bCs/>
        </w:rPr>
        <w:t>0</w:t>
      </w:r>
      <w:r w:rsidR="00087DEC">
        <w:rPr>
          <w:b/>
          <w:bCs/>
        </w:rPr>
        <w:t>0</w:t>
      </w:r>
      <w:r w:rsidR="00C11C8C" w:rsidRPr="005B5044">
        <w:rPr>
          <w:b/>
          <w:bCs/>
        </w:rPr>
        <w:t xml:space="preserve"> AM to </w:t>
      </w:r>
      <w:r w:rsidR="00C05353">
        <w:rPr>
          <w:b/>
          <w:bCs/>
        </w:rPr>
        <w:t>12</w:t>
      </w:r>
      <w:r w:rsidR="007F7570">
        <w:rPr>
          <w:b/>
          <w:bCs/>
        </w:rPr>
        <w:t>:</w:t>
      </w:r>
      <w:r w:rsidR="00AD2EE1">
        <w:rPr>
          <w:b/>
          <w:bCs/>
        </w:rPr>
        <w:t>15</w:t>
      </w:r>
      <w:r w:rsidR="00C11C8C" w:rsidRPr="005B5044">
        <w:rPr>
          <w:b/>
          <w:bCs/>
        </w:rPr>
        <w:t xml:space="preserve"> </w:t>
      </w:r>
      <w:r w:rsidR="00AD2EE1">
        <w:rPr>
          <w:b/>
          <w:bCs/>
        </w:rPr>
        <w:t>PM</w:t>
      </w:r>
    </w:p>
    <w:p w14:paraId="64E22CE4" w14:textId="53E106E3" w:rsidR="002E3387" w:rsidRDefault="002E3387" w:rsidP="00AB4F62">
      <w:pPr>
        <w:jc w:val="center"/>
        <w:rPr>
          <w:b/>
          <w:bCs/>
        </w:rPr>
      </w:pPr>
    </w:p>
    <w:bookmarkStart w:id="1" w:name="_Hlk50539579"/>
    <w:p w14:paraId="4FC15254" w14:textId="406D762D" w:rsidR="000F581C" w:rsidRPr="000760E4" w:rsidRDefault="004B22EA" w:rsidP="000D17F1">
      <w:pPr>
        <w:jc w:val="center"/>
        <w:rPr>
          <w:rStyle w:val="Hyperlink"/>
        </w:rPr>
      </w:pPr>
      <w:r w:rsidRPr="000760E4">
        <w:fldChar w:fldCharType="begin"/>
      </w:r>
      <w:r w:rsidR="000760E4" w:rsidRPr="000760E4">
        <w:instrText>HYPERLINK "https://us02web.zoom.us/j/84907381626?pwd=0fpSYkDJAGp5oQVgazzmNDaNEnfMLS.1"</w:instrText>
      </w:r>
      <w:r w:rsidRPr="000760E4">
        <w:fldChar w:fldCharType="separate"/>
      </w:r>
      <w:r w:rsidR="000D17F1" w:rsidRPr="000760E4">
        <w:rPr>
          <w:rStyle w:val="Hyperlink"/>
        </w:rPr>
        <w:t xml:space="preserve">Hosted </w:t>
      </w:r>
      <w:r w:rsidR="00664B09" w:rsidRPr="000760E4">
        <w:rPr>
          <w:rStyle w:val="Hyperlink"/>
        </w:rPr>
        <w:t>R</w:t>
      </w:r>
      <w:r w:rsidR="000D17F1" w:rsidRPr="000760E4">
        <w:rPr>
          <w:rStyle w:val="Hyperlink"/>
        </w:rPr>
        <w:t>emotely on Zoom</w:t>
      </w:r>
    </w:p>
    <w:bookmarkStart w:id="2" w:name="_Hlk50539542"/>
    <w:bookmarkEnd w:id="1"/>
    <w:p w14:paraId="5E5E07C8" w14:textId="77777777" w:rsidR="000760E4" w:rsidRPr="000760E4" w:rsidRDefault="004B22EA" w:rsidP="000760E4">
      <w:pPr>
        <w:jc w:val="center"/>
      </w:pPr>
      <w:r w:rsidRPr="000760E4">
        <w:fldChar w:fldCharType="end"/>
      </w:r>
      <w:r w:rsidR="000760E4" w:rsidRPr="000760E4">
        <w:t>Meeting ID: 849 0738 1626</w:t>
      </w:r>
    </w:p>
    <w:p w14:paraId="38FC562C" w14:textId="77777777" w:rsidR="000760E4" w:rsidRPr="000760E4" w:rsidRDefault="000760E4" w:rsidP="000760E4">
      <w:pPr>
        <w:jc w:val="center"/>
      </w:pPr>
      <w:r w:rsidRPr="000760E4">
        <w:t>Passcode: 030545</w:t>
      </w:r>
    </w:p>
    <w:p w14:paraId="25D9D433" w14:textId="3BDD6F1C" w:rsidR="000D17F1" w:rsidRDefault="000D17F1" w:rsidP="000760E4">
      <w:pPr>
        <w:jc w:val="center"/>
      </w:pPr>
      <w:r w:rsidRPr="000760E4">
        <w:t>Call-In Number: (669) 900-6833</w:t>
      </w:r>
    </w:p>
    <w:p w14:paraId="25D9B699" w14:textId="77777777" w:rsidR="00305AF7" w:rsidRDefault="00305AF7" w:rsidP="000760E4">
      <w:pPr>
        <w:jc w:val="center"/>
      </w:pPr>
    </w:p>
    <w:p w14:paraId="795F7D43" w14:textId="569C762D" w:rsidR="00305AF7" w:rsidRPr="00305AF7" w:rsidRDefault="00305AF7" w:rsidP="000760E4">
      <w:pPr>
        <w:jc w:val="center"/>
        <w:rPr>
          <w:u w:val="single"/>
        </w:rPr>
      </w:pPr>
      <w:r w:rsidRPr="00305AF7">
        <w:rPr>
          <w:u w:val="single"/>
        </w:rPr>
        <w:t>Physical Location</w:t>
      </w:r>
    </w:p>
    <w:p w14:paraId="09B8E3AB" w14:textId="77777777" w:rsidR="00305AF7" w:rsidRPr="00305AF7" w:rsidRDefault="00305AF7" w:rsidP="000760E4">
      <w:pPr>
        <w:jc w:val="center"/>
      </w:pPr>
      <w:r w:rsidRPr="00305AF7">
        <w:t>California Foundation for Independent Living Centers (CFILC)</w:t>
      </w:r>
    </w:p>
    <w:p w14:paraId="2FEA9D2C" w14:textId="77777777" w:rsidR="00305AF7" w:rsidRPr="00305AF7" w:rsidRDefault="00305AF7" w:rsidP="000760E4">
      <w:pPr>
        <w:jc w:val="center"/>
      </w:pPr>
      <w:r w:rsidRPr="00305AF7">
        <w:t>Conference Room</w:t>
      </w:r>
      <w:r w:rsidRPr="00305AF7">
        <w:br/>
        <w:t xml:space="preserve">3900 </w:t>
      </w:r>
      <w:proofErr w:type="spellStart"/>
      <w:r w:rsidRPr="00305AF7">
        <w:t>Lennane</w:t>
      </w:r>
      <w:proofErr w:type="spellEnd"/>
      <w:r w:rsidRPr="00305AF7">
        <w:t xml:space="preserve"> Drive, Suite. #100</w:t>
      </w:r>
    </w:p>
    <w:p w14:paraId="72E0FE13" w14:textId="781A9C49" w:rsidR="00305AF7" w:rsidRPr="00305AF7" w:rsidRDefault="00305AF7" w:rsidP="000760E4">
      <w:pPr>
        <w:jc w:val="center"/>
      </w:pPr>
      <w:r w:rsidRPr="00305AF7">
        <w:t>Sacramento, CA 95834</w:t>
      </w:r>
    </w:p>
    <w:bookmarkEnd w:id="2"/>
    <w:p w14:paraId="78089160" w14:textId="77777777" w:rsidR="000D17F1" w:rsidRPr="005D752C" w:rsidRDefault="000D17F1" w:rsidP="000D17F1">
      <w:pPr>
        <w:jc w:val="center"/>
      </w:pPr>
    </w:p>
    <w:p w14:paraId="631893F0" w14:textId="77777777" w:rsidR="00A63215" w:rsidRPr="005D752C" w:rsidRDefault="00A63215" w:rsidP="00A63215">
      <w:r w:rsidRPr="005D752C">
        <w:t>All times indicated and the order of business is approximate and subject to change. Items scheduled for a particular day may be moved to an earlier day to facilitate the Council’s business.</w:t>
      </w:r>
    </w:p>
    <w:p w14:paraId="723A38EA" w14:textId="6FF31D25" w:rsidR="00A63215" w:rsidRPr="005D752C" w:rsidRDefault="00A63215"/>
    <w:p w14:paraId="5CB21637" w14:textId="3D7D74D3" w:rsidR="00C11C8C" w:rsidRPr="005D752C" w:rsidRDefault="002E65A8" w:rsidP="002E65A8">
      <w:pPr>
        <w:pStyle w:val="Heading1"/>
      </w:pPr>
      <w:r w:rsidRPr="00DA0EFD">
        <w:t xml:space="preserve">Tuesday, </w:t>
      </w:r>
      <w:r w:rsidR="008C0C91">
        <w:t xml:space="preserve">December </w:t>
      </w:r>
      <w:r w:rsidR="00BA767B">
        <w:t>9</w:t>
      </w:r>
      <w:r w:rsidR="00B145A0">
        <w:t>, 202</w:t>
      </w:r>
      <w:r w:rsidR="00BA767B">
        <w:t>5</w:t>
      </w:r>
    </w:p>
    <w:p w14:paraId="58E1793D" w14:textId="77777777" w:rsidR="002E65A8" w:rsidRDefault="002E65A8"/>
    <w:p w14:paraId="718ACEFC" w14:textId="59F06839" w:rsidR="00BD449F" w:rsidRPr="005D752C" w:rsidRDefault="00B145A0" w:rsidP="00BD449F">
      <w:pPr>
        <w:pStyle w:val="Heading2"/>
      </w:pPr>
      <w:r>
        <w:t>9:</w:t>
      </w:r>
      <w:r w:rsidR="00D50BCD">
        <w:t>0</w:t>
      </w:r>
      <w:r>
        <w:t>0</w:t>
      </w:r>
      <w:r w:rsidR="00A17579" w:rsidRPr="005D752C">
        <w:t xml:space="preserve"> AM</w:t>
      </w:r>
      <w:r w:rsidR="00A63215" w:rsidRPr="005D752C">
        <w:t xml:space="preserve"> Call to Order, Review Agenda, Rules to Meet Peacefully </w:t>
      </w:r>
      <w:r w:rsidR="00BD449F" w:rsidRPr="005D752C">
        <w:t>(</w:t>
      </w:r>
      <w:r w:rsidR="00A63215" w:rsidRPr="005D752C">
        <w:t>Tab 1</w:t>
      </w:r>
      <w:r w:rsidR="00BD449F" w:rsidRPr="005D752C">
        <w:t>) [</w:t>
      </w:r>
      <w:r w:rsidR="00C90FE8">
        <w:t>30</w:t>
      </w:r>
      <w:r w:rsidR="0014211B" w:rsidRPr="005D752C">
        <w:t xml:space="preserve"> </w:t>
      </w:r>
      <w:r w:rsidR="006B3D35">
        <w:t>m</w:t>
      </w:r>
      <w:r w:rsidR="0014211B" w:rsidRPr="005D752C">
        <w:t>inutes</w:t>
      </w:r>
      <w:r w:rsidR="00BD449F" w:rsidRPr="005D752C">
        <w:t xml:space="preserve">] </w:t>
      </w:r>
    </w:p>
    <w:p w14:paraId="1CB3C21E" w14:textId="387A36E0" w:rsidR="00A63215" w:rsidRPr="005D752C" w:rsidRDefault="00CB0049" w:rsidP="003C113C">
      <w:pPr>
        <w:ind w:left="720"/>
        <w:rPr>
          <w:b/>
          <w:bCs/>
        </w:rPr>
      </w:pPr>
      <w:r>
        <w:rPr>
          <w:bCs/>
        </w:rPr>
        <w:t>Susan Rotchy, SILC Chair</w:t>
      </w:r>
    </w:p>
    <w:p w14:paraId="7A6D3D3C" w14:textId="4BD316D0" w:rsidR="00A63215" w:rsidRPr="005D752C" w:rsidRDefault="00A63215" w:rsidP="00A63215">
      <w:pPr>
        <w:ind w:left="720"/>
      </w:pPr>
    </w:p>
    <w:p w14:paraId="7C1F18AE" w14:textId="1610D926" w:rsidR="00A63215" w:rsidRDefault="00A63215" w:rsidP="00A63215">
      <w:pPr>
        <w:ind w:left="720"/>
        <w:rPr>
          <w:b/>
          <w:bCs/>
        </w:rPr>
      </w:pPr>
      <w:r w:rsidRPr="005D752C">
        <w:rPr>
          <w:b/>
          <w:bCs/>
        </w:rPr>
        <w:t>Welcome and Introductions</w:t>
      </w:r>
    </w:p>
    <w:p w14:paraId="757E3B54" w14:textId="77777777" w:rsidR="00C90FE8" w:rsidRDefault="00C90FE8" w:rsidP="00A63215">
      <w:pPr>
        <w:ind w:left="720"/>
        <w:rPr>
          <w:b/>
          <w:bCs/>
        </w:rPr>
      </w:pPr>
    </w:p>
    <w:p w14:paraId="32E25DF1" w14:textId="3454A997" w:rsidR="00C90FE8" w:rsidRPr="005D752C" w:rsidRDefault="00C90FE8" w:rsidP="00A63215">
      <w:pPr>
        <w:ind w:left="720"/>
        <w:rPr>
          <w:b/>
          <w:bCs/>
        </w:rPr>
      </w:pPr>
      <w:r>
        <w:rPr>
          <w:b/>
          <w:bCs/>
        </w:rPr>
        <w:t>Public Comment Format Review</w:t>
      </w:r>
    </w:p>
    <w:p w14:paraId="1F674034" w14:textId="5716C39C" w:rsidR="00437DFC" w:rsidRPr="005D752C" w:rsidRDefault="00437DFC" w:rsidP="00A63215">
      <w:pPr>
        <w:ind w:left="720"/>
        <w:rPr>
          <w:b/>
          <w:bCs/>
        </w:rPr>
      </w:pPr>
    </w:p>
    <w:p w14:paraId="15C698A3" w14:textId="0D14BDA3" w:rsidR="00A63215" w:rsidRPr="005D752C" w:rsidRDefault="00A63215" w:rsidP="00A63215">
      <w:pPr>
        <w:ind w:left="720"/>
        <w:rPr>
          <w:b/>
        </w:rPr>
      </w:pPr>
      <w:r w:rsidRPr="005D752C">
        <w:rPr>
          <w:b/>
        </w:rPr>
        <w:t>Public Comments</w:t>
      </w:r>
    </w:p>
    <w:p w14:paraId="7EDA6247" w14:textId="561F5EAC" w:rsidR="00A63215" w:rsidRPr="005D752C" w:rsidRDefault="00A63215" w:rsidP="00A63215">
      <w:pPr>
        <w:ind w:left="720"/>
      </w:pPr>
      <w:r w:rsidRPr="005D752C">
        <w:t xml:space="preserve">Any member of the public wishing to speak </w:t>
      </w:r>
      <w:r w:rsidR="00A029AA" w:rsidRPr="005D752C">
        <w:t>about</w:t>
      </w:r>
      <w:r w:rsidRPr="005D752C">
        <w:t xml:space="preserve"> an item that is not on the agenda should let the Chairperson know at this time (not to exceed </w:t>
      </w:r>
      <w:r w:rsidR="000441AE">
        <w:t>2</w:t>
      </w:r>
      <w:r w:rsidRPr="005D752C">
        <w:t xml:space="preserve"> minutes). Agenda items will be discussed in their turn and the public will have the opportunity to comment. </w:t>
      </w:r>
    </w:p>
    <w:p w14:paraId="1AF93F6C" w14:textId="62CDC0DF" w:rsidR="00A63215" w:rsidRDefault="00A63215" w:rsidP="00A63215">
      <w:pPr>
        <w:ind w:left="720"/>
      </w:pPr>
    </w:p>
    <w:p w14:paraId="6ABE1E52" w14:textId="77777777" w:rsidR="00305AF7" w:rsidRDefault="00305AF7" w:rsidP="00A63215">
      <w:pPr>
        <w:ind w:left="720"/>
      </w:pPr>
    </w:p>
    <w:p w14:paraId="5E775D9B" w14:textId="7354FBC5" w:rsidR="00562041" w:rsidRDefault="00C90FE8" w:rsidP="00A63215">
      <w:pPr>
        <w:ind w:left="720"/>
        <w:rPr>
          <w:b/>
          <w:bCs/>
        </w:rPr>
      </w:pPr>
      <w:r w:rsidRPr="00C90FE8">
        <w:rPr>
          <w:b/>
          <w:bCs/>
        </w:rPr>
        <w:lastRenderedPageBreak/>
        <w:t>SILC Member Updates</w:t>
      </w:r>
    </w:p>
    <w:p w14:paraId="37A5AAE2" w14:textId="77777777" w:rsidR="00D56507" w:rsidRPr="00D56507" w:rsidRDefault="00D56507" w:rsidP="00D56507">
      <w:pPr>
        <w:ind w:left="720"/>
      </w:pPr>
      <w:r w:rsidRPr="00D56507">
        <w:t xml:space="preserve">Any SILC Member who has an update on an item not on the agenda or would like to share information from other organizations they are involved in should do so at this point in the meeting. </w:t>
      </w:r>
    </w:p>
    <w:p w14:paraId="052AB4E8" w14:textId="77777777" w:rsidR="007B1B66" w:rsidRPr="005D752C" w:rsidRDefault="007B1B66" w:rsidP="00A63215">
      <w:pPr>
        <w:ind w:left="720"/>
      </w:pPr>
    </w:p>
    <w:p w14:paraId="6702CF00" w14:textId="0DFCE310" w:rsidR="00A63215" w:rsidRPr="005D752C" w:rsidRDefault="00510A77" w:rsidP="00A63215">
      <w:pPr>
        <w:ind w:left="720"/>
        <w:rPr>
          <w:b/>
        </w:rPr>
      </w:pPr>
      <w:r w:rsidRPr="005D752C">
        <w:rPr>
          <w:b/>
        </w:rPr>
        <w:t>C</w:t>
      </w:r>
      <w:r w:rsidR="00A63215" w:rsidRPr="005D752C">
        <w:rPr>
          <w:b/>
        </w:rPr>
        <w:t xml:space="preserve">onsent Calendar (Tab </w:t>
      </w:r>
      <w:r w:rsidR="000D17F1" w:rsidRPr="005D752C">
        <w:rPr>
          <w:b/>
        </w:rPr>
        <w:t>2</w:t>
      </w:r>
      <w:r w:rsidR="00A63215" w:rsidRPr="005D752C">
        <w:rPr>
          <w:b/>
        </w:rPr>
        <w:t>) – Action Item</w:t>
      </w:r>
    </w:p>
    <w:p w14:paraId="71CC18C0" w14:textId="77777777" w:rsidR="00A63215" w:rsidRPr="005D752C" w:rsidRDefault="00A63215" w:rsidP="00A63215">
      <w:pPr>
        <w:ind w:left="720"/>
      </w:pPr>
      <w:r w:rsidRPr="005D752C">
        <w:t>[Items requiring little or no discussion may be acted upon by one motion. Any item from the consent calendar may be removed for further discussion]</w:t>
      </w:r>
    </w:p>
    <w:p w14:paraId="19AA2160" w14:textId="0B8AB796" w:rsidR="00A63215" w:rsidRPr="005D752C" w:rsidRDefault="00A63215" w:rsidP="00A63215">
      <w:pPr>
        <w:pStyle w:val="ListParagraph"/>
        <w:numPr>
          <w:ilvl w:val="0"/>
          <w:numId w:val="1"/>
        </w:numPr>
      </w:pPr>
      <w:r w:rsidRPr="005D752C">
        <w:t xml:space="preserve">Approval of </w:t>
      </w:r>
      <w:r w:rsidR="000C6A49">
        <w:t>August 26-27, 2025</w:t>
      </w:r>
      <w:r w:rsidR="00867B09" w:rsidRPr="005D752C">
        <w:t>,</w:t>
      </w:r>
      <w:r w:rsidRPr="005D752C">
        <w:t xml:space="preserve"> SILC Meeting Minutes</w:t>
      </w:r>
    </w:p>
    <w:p w14:paraId="46CB7C5E" w14:textId="77777777" w:rsidR="00D50BCD" w:rsidRDefault="00D50BCD" w:rsidP="00D50BCD"/>
    <w:p w14:paraId="44302C0F" w14:textId="6C7E417B" w:rsidR="00D50BCD" w:rsidRPr="007A6AE3" w:rsidRDefault="00486815" w:rsidP="00D50BCD">
      <w:pPr>
        <w:pStyle w:val="Heading2"/>
      </w:pPr>
      <w:r w:rsidRPr="007A6AE3">
        <w:t>9:30</w:t>
      </w:r>
      <w:r w:rsidR="00D50BCD" w:rsidRPr="007A6AE3">
        <w:t xml:space="preserve"> AM </w:t>
      </w:r>
      <w:r w:rsidR="00CB0049">
        <w:t>SPIL</w:t>
      </w:r>
      <w:r w:rsidR="00D50BCD" w:rsidRPr="007A6AE3">
        <w:t xml:space="preserve"> Committee Reports – Discussion and Possible Action </w:t>
      </w:r>
      <w:r w:rsidR="003E4F28">
        <w:t xml:space="preserve">(Tab 3) </w:t>
      </w:r>
      <w:r w:rsidR="00D50BCD" w:rsidRPr="007A6AE3">
        <w:t>[</w:t>
      </w:r>
      <w:r w:rsidR="002B6B74">
        <w:t>30</w:t>
      </w:r>
      <w:r w:rsidR="00D50BCD" w:rsidRPr="007A6AE3">
        <w:t xml:space="preserve"> minutes]</w:t>
      </w:r>
    </w:p>
    <w:p w14:paraId="2DA2D0E8" w14:textId="4C7E0934" w:rsidR="00D50BCD" w:rsidRPr="007A6AE3" w:rsidRDefault="00696828" w:rsidP="00CB0049">
      <w:r>
        <w:t>Brandi Bluel</w:t>
      </w:r>
      <w:r w:rsidR="00D50BCD" w:rsidRPr="007A6AE3">
        <w:t>, Committee Chair</w:t>
      </w:r>
    </w:p>
    <w:p w14:paraId="46479BC8" w14:textId="77777777" w:rsidR="00D50BCD" w:rsidRDefault="00D50BCD" w:rsidP="00D50BCD"/>
    <w:p w14:paraId="2E3742B8" w14:textId="3FF6DDE8" w:rsidR="00B2427A" w:rsidRDefault="002B6B74" w:rsidP="00B2427A">
      <w:pPr>
        <w:pStyle w:val="Heading2"/>
      </w:pPr>
      <w:r>
        <w:rPr>
          <w:szCs w:val="24"/>
        </w:rPr>
        <w:t>10:00</w:t>
      </w:r>
      <w:r w:rsidR="00B2427A" w:rsidRPr="00D77BED">
        <w:rPr>
          <w:szCs w:val="24"/>
        </w:rPr>
        <w:t xml:space="preserve"> AM </w:t>
      </w:r>
      <w:r w:rsidR="00D1446C">
        <w:t xml:space="preserve">Marin Center for Independent Living (MCIL) </w:t>
      </w:r>
      <w:r w:rsidR="00B2427A">
        <w:t>Systems Change Report</w:t>
      </w:r>
      <w:r w:rsidR="003E4F28">
        <w:t xml:space="preserve"> (Tab 4)</w:t>
      </w:r>
      <w:r w:rsidR="00B2427A">
        <w:t xml:space="preserve"> [45 Minutes]</w:t>
      </w:r>
    </w:p>
    <w:p w14:paraId="1DD3EF1C" w14:textId="1A1C55AF" w:rsidR="00B2427A" w:rsidRDefault="00CF2477" w:rsidP="009875B8">
      <w:r>
        <w:t xml:space="preserve">Dolores Tejada, </w:t>
      </w:r>
      <w:r w:rsidR="007223BD">
        <w:t>DO! Network Statewide Director</w:t>
      </w:r>
    </w:p>
    <w:p w14:paraId="6920E67D" w14:textId="77777777" w:rsidR="00B2427A" w:rsidRDefault="00B2427A" w:rsidP="00B2427A"/>
    <w:p w14:paraId="2A8DD895" w14:textId="45648B87" w:rsidR="00486815" w:rsidRDefault="00486815" w:rsidP="00486815">
      <w:r>
        <w:t xml:space="preserve">Break: </w:t>
      </w:r>
      <w:r w:rsidRPr="00AC030D">
        <w:t xml:space="preserve">It is the intention of the group to take a </w:t>
      </w:r>
      <w:r>
        <w:t>fifteen</w:t>
      </w:r>
      <w:r w:rsidRPr="00AC030D">
        <w:t>-minute break at this place in the schedule</w:t>
      </w:r>
      <w:r>
        <w:t>, around 10:</w:t>
      </w:r>
      <w:r w:rsidR="002B6B74">
        <w:t>45</w:t>
      </w:r>
      <w:r>
        <w:t xml:space="preserve"> AM</w:t>
      </w:r>
      <w:r w:rsidRPr="00AC030D">
        <w:t xml:space="preserve">. </w:t>
      </w:r>
    </w:p>
    <w:p w14:paraId="6C7A4AA0" w14:textId="77777777" w:rsidR="00486815" w:rsidRDefault="00486815" w:rsidP="00B2427A"/>
    <w:p w14:paraId="78405DFB" w14:textId="5D73C3A1" w:rsidR="00486815" w:rsidRDefault="002B6B74" w:rsidP="00486815">
      <w:pPr>
        <w:pStyle w:val="Heading2"/>
      </w:pPr>
      <w:r>
        <w:t>11:00</w:t>
      </w:r>
      <w:r w:rsidR="00486815">
        <w:t xml:space="preserve"> AM </w:t>
      </w:r>
      <w:r w:rsidR="0070456A">
        <w:t>Center for Independence of Individuals with Disabilities (CID)</w:t>
      </w:r>
      <w:r w:rsidR="00CF798D">
        <w:t xml:space="preserve"> </w:t>
      </w:r>
      <w:r w:rsidR="00486815">
        <w:t xml:space="preserve">report (Tab </w:t>
      </w:r>
      <w:r w:rsidR="003E4F28">
        <w:t>5</w:t>
      </w:r>
      <w:r w:rsidR="00486815">
        <w:t>) [1 Hour]</w:t>
      </w:r>
    </w:p>
    <w:p w14:paraId="58625BAC" w14:textId="166661CA" w:rsidR="00486815" w:rsidRDefault="0070456A" w:rsidP="009875B8">
      <w:r>
        <w:t>Ligia Andrade Zuniga, Executive Director</w:t>
      </w:r>
    </w:p>
    <w:p w14:paraId="191A62B3" w14:textId="77777777" w:rsidR="00054A1B" w:rsidRDefault="00054A1B" w:rsidP="00A514CC"/>
    <w:p w14:paraId="5D83E617" w14:textId="77777777" w:rsidR="00D33C09" w:rsidRPr="00DA0EFD" w:rsidRDefault="00D33C09" w:rsidP="00D33C09">
      <w:pPr>
        <w:pStyle w:val="Heading2"/>
      </w:pPr>
      <w:r w:rsidRPr="00DA0EFD">
        <w:t>Noon Lunch [1 Hour]</w:t>
      </w:r>
    </w:p>
    <w:p w14:paraId="281EF7DE" w14:textId="77777777" w:rsidR="00D33C09" w:rsidRDefault="00D33C09" w:rsidP="009875B8">
      <w:pPr>
        <w:rPr>
          <w:szCs w:val="24"/>
        </w:rPr>
      </w:pPr>
      <w:r w:rsidRPr="00DA0EFD">
        <w:rPr>
          <w:szCs w:val="24"/>
        </w:rPr>
        <w:t xml:space="preserve">At this time in the agenda, there will be a one-hour break for attendees to get lunch. </w:t>
      </w:r>
    </w:p>
    <w:p w14:paraId="2FB57D4D" w14:textId="77777777" w:rsidR="00E02A74" w:rsidRDefault="00E02A74" w:rsidP="00D33C09">
      <w:pPr>
        <w:ind w:left="720"/>
        <w:rPr>
          <w:szCs w:val="24"/>
        </w:rPr>
      </w:pPr>
    </w:p>
    <w:p w14:paraId="1D3F2D88" w14:textId="4D0FF63B" w:rsidR="00E65B16" w:rsidRDefault="00E65B16" w:rsidP="00E65B16">
      <w:pPr>
        <w:pStyle w:val="Heading2"/>
        <w:rPr>
          <w:szCs w:val="24"/>
        </w:rPr>
      </w:pPr>
      <w:r>
        <w:t xml:space="preserve">1:00 PM </w:t>
      </w:r>
      <w:r w:rsidRPr="00AB4F62">
        <w:rPr>
          <w:szCs w:val="24"/>
        </w:rPr>
        <w:t xml:space="preserve">State Agency </w:t>
      </w:r>
      <w:r>
        <w:rPr>
          <w:szCs w:val="24"/>
        </w:rPr>
        <w:t xml:space="preserve">Report: </w:t>
      </w:r>
      <w:r w:rsidRPr="00DA0EFD">
        <w:t xml:space="preserve">California Department of Aging (CDA) and Aging and Disability Resource </w:t>
      </w:r>
      <w:r w:rsidRPr="00D77BED">
        <w:t>Connection (ADRC)</w:t>
      </w:r>
      <w:r>
        <w:t xml:space="preserve"> </w:t>
      </w:r>
      <w:r w:rsidRPr="00D77BED">
        <w:t>[</w:t>
      </w:r>
      <w:r w:rsidR="00A663EE">
        <w:t>30</w:t>
      </w:r>
      <w:r w:rsidRPr="00D77BED">
        <w:t xml:space="preserve"> minutes]</w:t>
      </w:r>
    </w:p>
    <w:p w14:paraId="1BC2778D" w14:textId="77777777" w:rsidR="00E65B16" w:rsidRDefault="00E65B16" w:rsidP="009875B8">
      <w:pPr>
        <w:rPr>
          <w:rFonts w:cs="Arial"/>
          <w:szCs w:val="24"/>
          <w14:ligatures w14:val="standardContextual"/>
        </w:rPr>
      </w:pPr>
      <w:r w:rsidRPr="007B1B66">
        <w:rPr>
          <w:szCs w:val="24"/>
        </w:rPr>
        <w:t xml:space="preserve">Wilson Tam, </w:t>
      </w:r>
      <w:r w:rsidRPr="007B1B66">
        <w:rPr>
          <w:rFonts w:cs="Arial"/>
          <w:szCs w:val="24"/>
          <w14:ligatures w14:val="standardContextual"/>
        </w:rPr>
        <w:t>Chief</w:t>
      </w:r>
      <w:r>
        <w:rPr>
          <w:rFonts w:cs="Arial"/>
          <w:szCs w:val="24"/>
          <w14:ligatures w14:val="standardContextual"/>
        </w:rPr>
        <w:t>,</w:t>
      </w:r>
      <w:r w:rsidRPr="007B1B66">
        <w:rPr>
          <w:rFonts w:cs="Arial"/>
          <w:szCs w:val="24"/>
          <w14:ligatures w14:val="standardContextual"/>
        </w:rPr>
        <w:t xml:space="preserve"> Person-Centered Navigation Branch</w:t>
      </w:r>
    </w:p>
    <w:p w14:paraId="066C728C" w14:textId="77777777" w:rsidR="005E484C" w:rsidRDefault="005E484C" w:rsidP="00050C6D"/>
    <w:p w14:paraId="7FE157B0" w14:textId="77777777" w:rsidR="00912F58" w:rsidRPr="00DA0EFD" w:rsidRDefault="00A663EE" w:rsidP="00912F58">
      <w:pPr>
        <w:pStyle w:val="Heading2"/>
      </w:pPr>
      <w:r>
        <w:t xml:space="preserve">1:30 PM </w:t>
      </w:r>
      <w:r w:rsidR="00912F58" w:rsidRPr="00AB4F62">
        <w:rPr>
          <w:szCs w:val="24"/>
        </w:rPr>
        <w:t xml:space="preserve">State Agency </w:t>
      </w:r>
      <w:r w:rsidR="00912F58">
        <w:rPr>
          <w:szCs w:val="24"/>
        </w:rPr>
        <w:t>Report:</w:t>
      </w:r>
      <w:r w:rsidR="00912F58">
        <w:t xml:space="preserve"> </w:t>
      </w:r>
      <w:r w:rsidR="00912F58" w:rsidRPr="00DA0EFD">
        <w:t>Department of Social Services (DSS) [</w:t>
      </w:r>
      <w:r w:rsidR="00912F58">
        <w:t>30</w:t>
      </w:r>
      <w:r w:rsidR="00912F58" w:rsidRPr="00DA0EFD">
        <w:t xml:space="preserve"> Minutes]</w:t>
      </w:r>
    </w:p>
    <w:p w14:paraId="02EDF8F9" w14:textId="0A7C5A8F" w:rsidR="00912F58" w:rsidRDefault="00912F58" w:rsidP="00912F58">
      <w:r>
        <w:t>Claire Ramsey, Chief Deputy Director for Disability, Adults</w:t>
      </w:r>
      <w:r w:rsidR="00F6265F">
        <w:t>,</w:t>
      </w:r>
      <w:r>
        <w:t xml:space="preserve"> and Housing Integration</w:t>
      </w:r>
    </w:p>
    <w:p w14:paraId="1080194A" w14:textId="7E7509A6" w:rsidR="00A663EE" w:rsidRDefault="00A663EE" w:rsidP="00912F58">
      <w:pPr>
        <w:pStyle w:val="Heading2"/>
      </w:pPr>
    </w:p>
    <w:p w14:paraId="571254DD" w14:textId="1FA72E83" w:rsidR="00C05353" w:rsidRDefault="00C05353" w:rsidP="00C05353">
      <w:pPr>
        <w:pStyle w:val="Heading2"/>
        <w:rPr>
          <w:szCs w:val="24"/>
        </w:rPr>
      </w:pPr>
      <w:r>
        <w:rPr>
          <w:bCs/>
        </w:rPr>
        <w:t xml:space="preserve">2:00 PM </w:t>
      </w:r>
      <w:r>
        <w:rPr>
          <w:szCs w:val="24"/>
        </w:rPr>
        <w:t xml:space="preserve">National Council on Independent Living (NCIL) Report (Tab </w:t>
      </w:r>
      <w:r w:rsidR="001313A4">
        <w:rPr>
          <w:szCs w:val="24"/>
        </w:rPr>
        <w:t>6</w:t>
      </w:r>
      <w:r>
        <w:rPr>
          <w:szCs w:val="24"/>
        </w:rPr>
        <w:t>) [15 Minutes]</w:t>
      </w:r>
    </w:p>
    <w:p w14:paraId="754E8EB4" w14:textId="77777777" w:rsidR="00C05353" w:rsidRDefault="00C05353" w:rsidP="00C05353">
      <w:r>
        <w:t xml:space="preserve">Lisa Hayes, SILC Member, NCIL Region 9 Representative, California Foundation for Independent Living Centers (CFILC) Executive Director </w:t>
      </w:r>
    </w:p>
    <w:p w14:paraId="4835E801" w14:textId="77777777" w:rsidR="00C05353" w:rsidRDefault="00C05353" w:rsidP="00050C6D"/>
    <w:p w14:paraId="6A0FC8CC" w14:textId="25687853" w:rsidR="00DC5EB4" w:rsidRPr="005D752C" w:rsidRDefault="00DC5EB4" w:rsidP="00DC5EB4">
      <w:pPr>
        <w:pStyle w:val="Heading2"/>
      </w:pPr>
      <w:r>
        <w:t>2:</w:t>
      </w:r>
      <w:r w:rsidR="00A32127">
        <w:t>15</w:t>
      </w:r>
      <w:r w:rsidRPr="005D752C">
        <w:t xml:space="preserve"> PM SILC Meeting Closing [1</w:t>
      </w:r>
      <w:r w:rsidR="00A32127">
        <w:t>5</w:t>
      </w:r>
      <w:r w:rsidRPr="005D752C">
        <w:t xml:space="preserve"> </w:t>
      </w:r>
      <w:r>
        <w:t>m</w:t>
      </w:r>
      <w:r w:rsidRPr="005D752C">
        <w:t>inutes]</w:t>
      </w:r>
    </w:p>
    <w:p w14:paraId="7A972C39" w14:textId="77777777" w:rsidR="00DC5EB4" w:rsidRPr="005D752C" w:rsidRDefault="00DC5EB4" w:rsidP="00DC5EB4">
      <w:pPr>
        <w:ind w:left="720"/>
        <w:rPr>
          <w:b/>
        </w:rPr>
      </w:pPr>
      <w:r w:rsidRPr="005D752C">
        <w:rPr>
          <w:b/>
        </w:rPr>
        <w:t>Public Comments</w:t>
      </w:r>
    </w:p>
    <w:p w14:paraId="1488790D" w14:textId="58D7FEBD" w:rsidR="00DC5EB4" w:rsidRPr="005D752C" w:rsidRDefault="00DC5EB4" w:rsidP="00DC5EB4">
      <w:pPr>
        <w:ind w:left="720"/>
      </w:pPr>
      <w:r w:rsidRPr="005D752C">
        <w:t xml:space="preserve">Any member of the public wishing to speak about an item that is not on the agenda should let the Chairperson know at this time (not to exceed </w:t>
      </w:r>
      <w:r w:rsidR="00EF499D">
        <w:t>2</w:t>
      </w:r>
      <w:r w:rsidRPr="005D752C">
        <w:t xml:space="preserve"> minutes).  </w:t>
      </w:r>
    </w:p>
    <w:p w14:paraId="5298A264" w14:textId="77777777" w:rsidR="00DC5EB4" w:rsidRPr="005D752C" w:rsidRDefault="00DC5EB4" w:rsidP="00DC5EB4">
      <w:pPr>
        <w:ind w:left="720"/>
      </w:pPr>
    </w:p>
    <w:p w14:paraId="449AB8C9" w14:textId="77777777" w:rsidR="00DC5EB4" w:rsidRPr="005D752C" w:rsidRDefault="00DC5EB4" w:rsidP="00DC5EB4">
      <w:pPr>
        <w:ind w:left="720"/>
        <w:rPr>
          <w:b/>
        </w:rPr>
      </w:pPr>
      <w:r w:rsidRPr="005D752C">
        <w:rPr>
          <w:b/>
        </w:rPr>
        <w:t>Check-In on Today’s Topics</w:t>
      </w:r>
    </w:p>
    <w:p w14:paraId="7EAFC46B" w14:textId="77777777" w:rsidR="00DC5EB4" w:rsidRPr="005D752C" w:rsidRDefault="00DC5EB4" w:rsidP="00DC5EB4">
      <w:pPr>
        <w:ind w:left="720"/>
      </w:pPr>
      <w:r w:rsidRPr="005D752C">
        <w:t xml:space="preserve">Any member of the SILC wishing to continue a previous conversation on a particular agenda item should let the Chairperson know at this time. </w:t>
      </w:r>
    </w:p>
    <w:p w14:paraId="380F2F10" w14:textId="77777777" w:rsidR="00DC5EB4" w:rsidRPr="005D752C" w:rsidRDefault="00DC5EB4" w:rsidP="00DC5EB4">
      <w:pPr>
        <w:ind w:left="720"/>
      </w:pPr>
    </w:p>
    <w:p w14:paraId="398D4BC2" w14:textId="1A6F3A42" w:rsidR="00DC5EB4" w:rsidRPr="00DA0EFD" w:rsidRDefault="00DC5EB4" w:rsidP="00DC5EB4">
      <w:pPr>
        <w:rPr>
          <w:bCs/>
        </w:rPr>
      </w:pPr>
      <w:r w:rsidRPr="00DA0EFD">
        <w:rPr>
          <w:bCs/>
        </w:rPr>
        <w:t>Recess until Wednesday,</w:t>
      </w:r>
      <w:r w:rsidR="0005707D">
        <w:rPr>
          <w:bCs/>
        </w:rPr>
        <w:t xml:space="preserve"> </w:t>
      </w:r>
      <w:r w:rsidR="008C0C91">
        <w:rPr>
          <w:bCs/>
        </w:rPr>
        <w:t xml:space="preserve">December </w:t>
      </w:r>
      <w:r w:rsidR="00066BA5">
        <w:rPr>
          <w:bCs/>
        </w:rPr>
        <w:t>10</w:t>
      </w:r>
      <w:r>
        <w:rPr>
          <w:bCs/>
        </w:rPr>
        <w:t>, 202</w:t>
      </w:r>
      <w:r w:rsidR="00066BA5">
        <w:rPr>
          <w:bCs/>
        </w:rPr>
        <w:t>5</w:t>
      </w:r>
    </w:p>
    <w:p w14:paraId="5D174914" w14:textId="77777777" w:rsidR="00EF499D" w:rsidRDefault="00EF499D" w:rsidP="00825370"/>
    <w:p w14:paraId="49C56678" w14:textId="6BF7A2E7" w:rsidR="0005707D" w:rsidRPr="00DA0EFD" w:rsidRDefault="0005707D" w:rsidP="0005707D">
      <w:pPr>
        <w:pStyle w:val="Heading1"/>
      </w:pPr>
      <w:r w:rsidRPr="00DA0EFD">
        <w:t xml:space="preserve">Wednesday, </w:t>
      </w:r>
      <w:r w:rsidR="008C0C91">
        <w:t>December 1</w:t>
      </w:r>
      <w:r w:rsidR="00066BA5">
        <w:t>0</w:t>
      </w:r>
      <w:r w:rsidRPr="00DA0EFD">
        <w:t>, 202</w:t>
      </w:r>
      <w:r w:rsidR="00066BA5">
        <w:t>5</w:t>
      </w:r>
    </w:p>
    <w:p w14:paraId="34F8EB9A" w14:textId="77777777" w:rsidR="0005707D" w:rsidRDefault="0005707D" w:rsidP="0005707D">
      <w:r w:rsidRPr="00DA0EFD">
        <w:t>All times indicated and the order of business is approximate and subject to change. Items scheduled for a particular</w:t>
      </w:r>
      <w:r w:rsidRPr="005D752C">
        <w:t xml:space="preserve"> day may be moved to an earlier day to facilitate the Council’s business.</w:t>
      </w:r>
    </w:p>
    <w:p w14:paraId="2AE7099A" w14:textId="77777777" w:rsidR="00D33C09" w:rsidRDefault="00D33C09" w:rsidP="00825370"/>
    <w:p w14:paraId="4D1237AD" w14:textId="313DBAE3" w:rsidR="0005707D" w:rsidRPr="005D752C" w:rsidRDefault="0005707D" w:rsidP="0005707D">
      <w:pPr>
        <w:pStyle w:val="Heading2"/>
      </w:pPr>
      <w:r>
        <w:t>9:</w:t>
      </w:r>
      <w:r w:rsidR="00F9799F">
        <w:t>0</w:t>
      </w:r>
      <w:r>
        <w:t>0</w:t>
      </w:r>
      <w:r w:rsidRPr="005D752C">
        <w:t xml:space="preserve"> AM Call to Order, Review Agenda, Rules to Meet Peacefully (Tab 1) [</w:t>
      </w:r>
      <w:r w:rsidR="00D56507">
        <w:t>15</w:t>
      </w:r>
      <w:r w:rsidRPr="005D752C">
        <w:t xml:space="preserve"> </w:t>
      </w:r>
      <w:r>
        <w:t>m</w:t>
      </w:r>
      <w:r w:rsidRPr="005D752C">
        <w:t xml:space="preserve">inutes] </w:t>
      </w:r>
    </w:p>
    <w:p w14:paraId="4EEEC62F" w14:textId="529FD261" w:rsidR="0005707D" w:rsidRPr="005D752C" w:rsidRDefault="002A5AE7" w:rsidP="0005707D">
      <w:pPr>
        <w:ind w:left="720"/>
        <w:rPr>
          <w:b/>
          <w:bCs/>
        </w:rPr>
      </w:pPr>
      <w:r>
        <w:rPr>
          <w:bCs/>
        </w:rPr>
        <w:t>Susan Rotchy</w:t>
      </w:r>
      <w:r w:rsidR="0005707D" w:rsidRPr="005D752C">
        <w:rPr>
          <w:bCs/>
        </w:rPr>
        <w:t>, SILC Chair</w:t>
      </w:r>
    </w:p>
    <w:p w14:paraId="3935C6DA" w14:textId="77777777" w:rsidR="0005707D" w:rsidRPr="005D752C" w:rsidRDefault="0005707D" w:rsidP="0005707D">
      <w:pPr>
        <w:ind w:left="720"/>
      </w:pPr>
    </w:p>
    <w:p w14:paraId="5F1A6180" w14:textId="77777777" w:rsidR="0005707D" w:rsidRDefault="0005707D" w:rsidP="0005707D">
      <w:pPr>
        <w:ind w:left="720"/>
        <w:rPr>
          <w:b/>
          <w:bCs/>
        </w:rPr>
      </w:pPr>
      <w:r w:rsidRPr="005D752C">
        <w:rPr>
          <w:b/>
          <w:bCs/>
        </w:rPr>
        <w:t>Welcome and Introductions</w:t>
      </w:r>
    </w:p>
    <w:p w14:paraId="121B5035" w14:textId="77777777" w:rsidR="0005707D" w:rsidRDefault="0005707D" w:rsidP="0005707D">
      <w:pPr>
        <w:ind w:left="720"/>
        <w:rPr>
          <w:b/>
          <w:bCs/>
        </w:rPr>
      </w:pPr>
    </w:p>
    <w:p w14:paraId="17CFFBB4" w14:textId="77777777" w:rsidR="0005707D" w:rsidRPr="005D752C" w:rsidRDefault="0005707D" w:rsidP="0005707D">
      <w:pPr>
        <w:ind w:left="720"/>
        <w:rPr>
          <w:b/>
        </w:rPr>
      </w:pPr>
      <w:r w:rsidRPr="005D752C">
        <w:rPr>
          <w:b/>
        </w:rPr>
        <w:t>Public Comments</w:t>
      </w:r>
    </w:p>
    <w:p w14:paraId="20F7E83B" w14:textId="0D241638" w:rsidR="0005707D" w:rsidRPr="005D752C" w:rsidRDefault="0005707D" w:rsidP="0005707D">
      <w:pPr>
        <w:ind w:left="720"/>
      </w:pPr>
      <w:r w:rsidRPr="005D752C">
        <w:t xml:space="preserve">Any member of the public wishing to speak about an item that is not on the agenda should let the Chairperson know at this time (not to exceed </w:t>
      </w:r>
      <w:r w:rsidR="00EF499D">
        <w:t>2</w:t>
      </w:r>
      <w:r w:rsidRPr="005D752C">
        <w:t xml:space="preserve"> minutes). Agenda items will be discussed in their turn and the public will have the opportunity to comment. </w:t>
      </w:r>
    </w:p>
    <w:p w14:paraId="6194EFFB" w14:textId="77777777" w:rsidR="0005707D" w:rsidRDefault="0005707D" w:rsidP="0005707D">
      <w:pPr>
        <w:ind w:left="720"/>
      </w:pPr>
    </w:p>
    <w:p w14:paraId="29C75424" w14:textId="77777777" w:rsidR="0005707D" w:rsidRDefault="0005707D" w:rsidP="0005707D">
      <w:pPr>
        <w:ind w:left="720"/>
        <w:rPr>
          <w:b/>
          <w:bCs/>
        </w:rPr>
      </w:pPr>
      <w:r w:rsidRPr="00C90FE8">
        <w:rPr>
          <w:b/>
          <w:bCs/>
        </w:rPr>
        <w:t>SILC Member Updates</w:t>
      </w:r>
    </w:p>
    <w:p w14:paraId="4B5F78FA" w14:textId="19D54A73" w:rsidR="0005707D" w:rsidRDefault="0005707D" w:rsidP="0005707D">
      <w:pPr>
        <w:ind w:left="720"/>
      </w:pPr>
      <w:r w:rsidRPr="00D56507">
        <w:t xml:space="preserve">Any SILC Member who has an update on an item not on the agenda or would like to share information from other organizations they are involved in </w:t>
      </w:r>
      <w:r w:rsidR="00D56507" w:rsidRPr="00D56507">
        <w:t xml:space="preserve">should do so at this point in the meeting. </w:t>
      </w:r>
    </w:p>
    <w:p w14:paraId="760CCC3C" w14:textId="77777777" w:rsidR="00232F02" w:rsidRDefault="00232F02" w:rsidP="00232F02"/>
    <w:p w14:paraId="588F26F7" w14:textId="77777777" w:rsidR="00912F58" w:rsidRPr="00DA0EFD" w:rsidRDefault="0017528A" w:rsidP="00912F58">
      <w:pPr>
        <w:pStyle w:val="Heading2"/>
      </w:pPr>
      <w:r>
        <w:lastRenderedPageBreak/>
        <w:t>9:15</w:t>
      </w:r>
      <w:r w:rsidR="00120A21">
        <w:t xml:space="preserve"> </w:t>
      </w:r>
      <w:r>
        <w:t>A</w:t>
      </w:r>
      <w:r w:rsidR="00120A21">
        <w:t xml:space="preserve">M </w:t>
      </w:r>
      <w:r w:rsidR="00912F58" w:rsidRPr="00AB4F62">
        <w:rPr>
          <w:szCs w:val="24"/>
        </w:rPr>
        <w:t xml:space="preserve">State Agency </w:t>
      </w:r>
      <w:r w:rsidR="00912F58">
        <w:rPr>
          <w:szCs w:val="24"/>
        </w:rPr>
        <w:t xml:space="preserve">Report: </w:t>
      </w:r>
      <w:r w:rsidR="00912F58" w:rsidRPr="00DA0EFD">
        <w:t>Department of Developmental Services (DDS)</w:t>
      </w:r>
      <w:r w:rsidR="00912F58">
        <w:t xml:space="preserve"> </w:t>
      </w:r>
      <w:r w:rsidR="00912F58" w:rsidRPr="00DA0EFD">
        <w:t>[</w:t>
      </w:r>
      <w:r w:rsidR="00912F58">
        <w:t>30</w:t>
      </w:r>
      <w:r w:rsidR="00912F58" w:rsidRPr="00DA0EFD">
        <w:t xml:space="preserve"> minutes]</w:t>
      </w:r>
    </w:p>
    <w:p w14:paraId="06D6C4D3" w14:textId="77777777" w:rsidR="00912F58" w:rsidRDefault="00912F58" w:rsidP="00912F58">
      <w:r>
        <w:t>Michael Luna, Chief, Work Services Section, Community Services Division</w:t>
      </w:r>
    </w:p>
    <w:p w14:paraId="602E2885" w14:textId="77777777" w:rsidR="00120A21" w:rsidRDefault="00120A21" w:rsidP="00120A21"/>
    <w:p w14:paraId="65D56402" w14:textId="04FAE3B8" w:rsidR="00120A21" w:rsidRPr="00AB4F62" w:rsidRDefault="0017528A" w:rsidP="00120A21">
      <w:pPr>
        <w:pStyle w:val="Heading2"/>
      </w:pPr>
      <w:r>
        <w:rPr>
          <w:rFonts w:cs="Arial"/>
          <w:szCs w:val="24"/>
        </w:rPr>
        <w:t>9:45</w:t>
      </w:r>
      <w:r w:rsidR="00120A21">
        <w:rPr>
          <w:rFonts w:cs="Arial"/>
          <w:szCs w:val="24"/>
        </w:rPr>
        <w:t xml:space="preserve"> PM </w:t>
      </w:r>
      <w:r w:rsidR="00120A21" w:rsidRPr="00AB4F62">
        <w:rPr>
          <w:szCs w:val="24"/>
        </w:rPr>
        <w:t xml:space="preserve">State Agency </w:t>
      </w:r>
      <w:r w:rsidR="00120A21">
        <w:rPr>
          <w:szCs w:val="24"/>
        </w:rPr>
        <w:t xml:space="preserve">Report: Department of Rehabilitation (DOR) </w:t>
      </w:r>
      <w:r w:rsidR="001C00D0">
        <w:rPr>
          <w:szCs w:val="24"/>
        </w:rPr>
        <w:t xml:space="preserve">(Tab 7) </w:t>
      </w:r>
      <w:r w:rsidR="00120A21">
        <w:rPr>
          <w:szCs w:val="24"/>
        </w:rPr>
        <w:t>[</w:t>
      </w:r>
      <w:r>
        <w:rPr>
          <w:szCs w:val="24"/>
        </w:rPr>
        <w:t>30</w:t>
      </w:r>
      <w:r w:rsidR="00120A21">
        <w:rPr>
          <w:szCs w:val="24"/>
        </w:rPr>
        <w:t xml:space="preserve"> Minutes] </w:t>
      </w:r>
    </w:p>
    <w:p w14:paraId="1EE6AA9E" w14:textId="77777777" w:rsidR="002307D8" w:rsidRPr="002307D8" w:rsidRDefault="002307D8" w:rsidP="002307D8">
      <w:pPr>
        <w:rPr>
          <w:rFonts w:eastAsia="Times New Roman" w:cs="Times New Roman"/>
          <w:szCs w:val="24"/>
        </w:rPr>
      </w:pPr>
      <w:r w:rsidRPr="002307D8">
        <w:rPr>
          <w:rFonts w:eastAsia="Times New Roman" w:cs="Times New Roman"/>
          <w:szCs w:val="24"/>
        </w:rPr>
        <w:t>Kim Rutledge, Director</w:t>
      </w:r>
    </w:p>
    <w:p w14:paraId="122C219B" w14:textId="77777777" w:rsidR="002307D8" w:rsidRPr="002307D8" w:rsidRDefault="002307D8" w:rsidP="002307D8">
      <w:pPr>
        <w:rPr>
          <w:rFonts w:eastAsia="Times New Roman" w:cs="Times New Roman"/>
          <w:szCs w:val="24"/>
        </w:rPr>
      </w:pPr>
      <w:r w:rsidRPr="002307D8">
        <w:rPr>
          <w:rFonts w:eastAsia="Times New Roman" w:cs="Times New Roman"/>
          <w:szCs w:val="24"/>
        </w:rPr>
        <w:t>LaCandice Ochoa, Deputy Director, Independent Living &amp; Community Access Division</w:t>
      </w:r>
    </w:p>
    <w:p w14:paraId="4211DF3F" w14:textId="77777777" w:rsidR="002307D8" w:rsidRPr="002307D8" w:rsidRDefault="002307D8" w:rsidP="002307D8">
      <w:pPr>
        <w:rPr>
          <w:rFonts w:eastAsia="Times New Roman" w:cs="Times New Roman"/>
          <w:szCs w:val="24"/>
        </w:rPr>
      </w:pPr>
      <w:r w:rsidRPr="002307D8">
        <w:rPr>
          <w:rFonts w:eastAsia="Times New Roman" w:cs="Times New Roman"/>
          <w:szCs w:val="24"/>
        </w:rPr>
        <w:t>Sarah Harris, Section Chief, Independent Living and Assistive Technology</w:t>
      </w:r>
    </w:p>
    <w:p w14:paraId="3DD5B420" w14:textId="77777777" w:rsidR="0075668B" w:rsidRDefault="0075668B" w:rsidP="0017528A">
      <w:pPr>
        <w:ind w:left="720"/>
      </w:pPr>
    </w:p>
    <w:p w14:paraId="5EA7269A" w14:textId="39D2D5F3" w:rsidR="0075668B" w:rsidRDefault="0075668B" w:rsidP="0075668B">
      <w:r>
        <w:t xml:space="preserve">Break: </w:t>
      </w:r>
      <w:r w:rsidRPr="00AC030D">
        <w:t xml:space="preserve">It is the intention of the group to take a </w:t>
      </w:r>
      <w:r>
        <w:t>fifteen</w:t>
      </w:r>
      <w:r w:rsidRPr="00AC030D">
        <w:t>-minute break at this place in the schedule</w:t>
      </w:r>
      <w:r>
        <w:t>, around 10:15 AM</w:t>
      </w:r>
      <w:r w:rsidRPr="00AC030D">
        <w:t xml:space="preserve">. </w:t>
      </w:r>
    </w:p>
    <w:p w14:paraId="0C913BA2" w14:textId="77777777" w:rsidR="00ED50E0" w:rsidRDefault="00ED50E0" w:rsidP="0075668B"/>
    <w:p w14:paraId="040C0302" w14:textId="4E401C4D" w:rsidR="00423413" w:rsidRDefault="00423413" w:rsidP="002C4B70">
      <w:pPr>
        <w:pStyle w:val="Heading2"/>
      </w:pPr>
      <w:r w:rsidRPr="002C4B70">
        <w:t>10:</w:t>
      </w:r>
      <w:r w:rsidR="004558DE" w:rsidRPr="002C4B70">
        <w:t>30</w:t>
      </w:r>
      <w:r w:rsidRPr="002C4B70">
        <w:t xml:space="preserve"> AM </w:t>
      </w:r>
      <w:r w:rsidR="00FB37D8" w:rsidRPr="002C4B70">
        <w:t xml:space="preserve">Documentary </w:t>
      </w:r>
      <w:r w:rsidR="009754A7">
        <w:t>f</w:t>
      </w:r>
      <w:r w:rsidR="00FB37D8" w:rsidRPr="002C4B70">
        <w:t xml:space="preserve">ilm </w:t>
      </w:r>
      <w:r w:rsidR="009754A7">
        <w:t>v</w:t>
      </w:r>
      <w:r w:rsidR="00FB37D8" w:rsidRPr="002C4B70">
        <w:t>iewing</w:t>
      </w:r>
      <w:r w:rsidR="00332C73">
        <w:t xml:space="preserve"> and discussion</w:t>
      </w:r>
      <w:r w:rsidR="00FB37D8" w:rsidRPr="002C4B70">
        <w:t xml:space="preserve">: I Am </w:t>
      </w:r>
      <w:proofErr w:type="spellStart"/>
      <w:r w:rsidR="00FB37D8" w:rsidRPr="002C4B70">
        <w:t>disABLEd</w:t>
      </w:r>
      <w:proofErr w:type="spellEnd"/>
      <w:r w:rsidR="00FB37D8" w:rsidRPr="002C4B70">
        <w:t xml:space="preserve"> </w:t>
      </w:r>
      <w:r w:rsidR="001C00D0">
        <w:t xml:space="preserve">(Tab 8) </w:t>
      </w:r>
      <w:r w:rsidR="002C4B70" w:rsidRPr="002C4B70">
        <w:t>[1 hour 30 minutes]</w:t>
      </w:r>
    </w:p>
    <w:p w14:paraId="11A4D0EA" w14:textId="6949C8FE" w:rsidR="0001524B" w:rsidRPr="00B76977" w:rsidRDefault="00B76977" w:rsidP="009875B8">
      <w:r w:rsidRPr="00B76977">
        <w:t xml:space="preserve">Youth Filmmakers from </w:t>
      </w:r>
      <w:r w:rsidR="0001524B" w:rsidRPr="00B76977">
        <w:t>Fresh Films</w:t>
      </w:r>
    </w:p>
    <w:p w14:paraId="037C5668" w14:textId="77777777" w:rsidR="00CF798D" w:rsidRPr="007B1B66" w:rsidRDefault="00CF798D" w:rsidP="00134AA0">
      <w:pPr>
        <w:ind w:left="720"/>
        <w:rPr>
          <w:rFonts w:cs="Arial"/>
          <w:szCs w:val="24"/>
          <w14:ligatures w14:val="standardContextual"/>
        </w:rPr>
      </w:pPr>
    </w:p>
    <w:p w14:paraId="11A5E66F" w14:textId="4BF397B1" w:rsidR="004C503E" w:rsidRPr="005D752C" w:rsidRDefault="007A33F0" w:rsidP="004C503E">
      <w:pPr>
        <w:pStyle w:val="Heading2"/>
      </w:pPr>
      <w:r>
        <w:t>12:00 Noon</w:t>
      </w:r>
      <w:r w:rsidR="004C503E" w:rsidRPr="005D752C">
        <w:t xml:space="preserve"> SILC Meeting Closing [15 </w:t>
      </w:r>
      <w:r w:rsidR="004C503E">
        <w:t>m</w:t>
      </w:r>
      <w:r w:rsidR="004C503E" w:rsidRPr="005D752C">
        <w:t>inutes]</w:t>
      </w:r>
    </w:p>
    <w:p w14:paraId="2485DD48" w14:textId="77777777" w:rsidR="004C503E" w:rsidRDefault="004C503E" w:rsidP="004C503E">
      <w:pPr>
        <w:ind w:left="720"/>
        <w:rPr>
          <w:b/>
        </w:rPr>
      </w:pPr>
      <w:r>
        <w:rPr>
          <w:b/>
        </w:rPr>
        <w:t>SILC Meeting Evaluation</w:t>
      </w:r>
    </w:p>
    <w:p w14:paraId="3E86EC65" w14:textId="77777777" w:rsidR="004C503E" w:rsidRPr="001F7063" w:rsidRDefault="004C503E" w:rsidP="004C503E">
      <w:pPr>
        <w:ind w:left="720"/>
        <w:rPr>
          <w:bCs/>
        </w:rPr>
      </w:pPr>
      <w:r>
        <w:rPr>
          <w:bCs/>
        </w:rPr>
        <w:t>Danielle Hess, SILC Office Manager</w:t>
      </w:r>
    </w:p>
    <w:p w14:paraId="5927C558" w14:textId="77777777" w:rsidR="004C503E" w:rsidRDefault="004C503E" w:rsidP="004C503E">
      <w:pPr>
        <w:ind w:left="720"/>
        <w:rPr>
          <w:b/>
        </w:rPr>
      </w:pPr>
    </w:p>
    <w:p w14:paraId="65CA94F6" w14:textId="77777777" w:rsidR="004C503E" w:rsidRPr="005D752C" w:rsidRDefault="004C503E" w:rsidP="004C503E">
      <w:pPr>
        <w:ind w:left="720"/>
        <w:rPr>
          <w:b/>
        </w:rPr>
      </w:pPr>
      <w:r w:rsidRPr="005D752C">
        <w:rPr>
          <w:b/>
        </w:rPr>
        <w:t>Public Comments</w:t>
      </w:r>
    </w:p>
    <w:p w14:paraId="27C192F6" w14:textId="45055812" w:rsidR="004C503E" w:rsidRPr="005D752C" w:rsidRDefault="004C503E" w:rsidP="004C503E">
      <w:pPr>
        <w:ind w:left="720"/>
      </w:pPr>
      <w:r w:rsidRPr="005D752C">
        <w:t xml:space="preserve">Any member of the public wishing to speak on an item that is not on the agenda should let the Chairperson know at this time (not to exceed </w:t>
      </w:r>
      <w:r w:rsidR="000C3EB0">
        <w:t>2</w:t>
      </w:r>
      <w:r w:rsidRPr="005D752C">
        <w:t xml:space="preserve"> minutes).</w:t>
      </w:r>
    </w:p>
    <w:p w14:paraId="482FA8EE" w14:textId="77777777" w:rsidR="004C503E" w:rsidRPr="005D752C" w:rsidRDefault="004C503E" w:rsidP="004C503E">
      <w:pPr>
        <w:ind w:left="720"/>
      </w:pPr>
    </w:p>
    <w:p w14:paraId="677089D3" w14:textId="77777777" w:rsidR="004C503E" w:rsidRPr="005D752C" w:rsidRDefault="004C503E" w:rsidP="004C503E">
      <w:pPr>
        <w:ind w:left="720"/>
        <w:rPr>
          <w:b/>
        </w:rPr>
      </w:pPr>
      <w:r w:rsidRPr="005D752C">
        <w:rPr>
          <w:b/>
        </w:rPr>
        <w:t>Check-In on Today’s Topics</w:t>
      </w:r>
    </w:p>
    <w:p w14:paraId="63645BE9" w14:textId="77777777" w:rsidR="004C503E" w:rsidRPr="005D752C" w:rsidRDefault="004C503E" w:rsidP="004C503E">
      <w:pPr>
        <w:ind w:left="720"/>
      </w:pPr>
      <w:r w:rsidRPr="005D752C">
        <w:t xml:space="preserve">Any member of the SILC wishing to continue a previous conversation on a particular agenda item should let the Chairperson know at this time. </w:t>
      </w:r>
    </w:p>
    <w:p w14:paraId="1C26E7F1" w14:textId="77777777" w:rsidR="004C503E" w:rsidRPr="005D752C" w:rsidRDefault="004C503E" w:rsidP="004C503E">
      <w:pPr>
        <w:ind w:left="720"/>
      </w:pPr>
    </w:p>
    <w:p w14:paraId="1B9CCA6A" w14:textId="77777777" w:rsidR="004C503E" w:rsidRPr="005D752C" w:rsidRDefault="004C503E" w:rsidP="004C503E">
      <w:pPr>
        <w:ind w:left="720"/>
        <w:rPr>
          <w:b/>
        </w:rPr>
      </w:pPr>
      <w:r w:rsidRPr="005D752C">
        <w:rPr>
          <w:b/>
        </w:rPr>
        <w:t>SILC Members and Staff Comments</w:t>
      </w:r>
    </w:p>
    <w:p w14:paraId="690E1162" w14:textId="77777777" w:rsidR="004C503E" w:rsidRPr="005D752C" w:rsidRDefault="004C503E" w:rsidP="004C503E">
      <w:pPr>
        <w:ind w:left="720"/>
      </w:pPr>
    </w:p>
    <w:p w14:paraId="5BBDC460" w14:textId="22ECD59B" w:rsidR="004C503E" w:rsidRPr="005D752C" w:rsidRDefault="0017528A" w:rsidP="004C503E">
      <w:pPr>
        <w:pStyle w:val="Heading2"/>
      </w:pPr>
      <w:r>
        <w:t>12</w:t>
      </w:r>
      <w:r w:rsidR="004C503E">
        <w:t>:</w:t>
      </w:r>
      <w:r w:rsidR="007A33F0">
        <w:t>15</w:t>
      </w:r>
      <w:r w:rsidR="004C503E" w:rsidRPr="005D752C">
        <w:t xml:space="preserve"> </w:t>
      </w:r>
      <w:r w:rsidR="007A33F0">
        <w:t>PM</w:t>
      </w:r>
      <w:r w:rsidR="004C503E" w:rsidRPr="005D752C">
        <w:t xml:space="preserve"> Meeting Adjourn</w:t>
      </w:r>
    </w:p>
    <w:p w14:paraId="1A2386AC" w14:textId="77777777" w:rsidR="004C503E" w:rsidRDefault="004C503E" w:rsidP="004C503E">
      <w:pPr>
        <w:rPr>
          <w:b/>
          <w:bCs/>
        </w:rPr>
      </w:pPr>
    </w:p>
    <w:p w14:paraId="5FF22842" w14:textId="063511FD" w:rsidR="004C503E" w:rsidRPr="005D752C" w:rsidRDefault="004C503E" w:rsidP="004C503E">
      <w:r w:rsidRPr="005D752C">
        <w:t>For additional information regarding this notice, please contact Danielle Hess, SILC Office Manager at</w:t>
      </w:r>
      <w:r w:rsidR="00B133A9">
        <w:t xml:space="preserve"> </w:t>
      </w:r>
      <w:hyperlink r:id="rId7" w:history="1">
        <w:r w:rsidR="00B133A9" w:rsidRPr="005910BE">
          <w:rPr>
            <w:rStyle w:val="Hyperlink"/>
          </w:rPr>
          <w:t>Danielle@calsilc.ca.gov</w:t>
        </w:r>
      </w:hyperlink>
      <w:r w:rsidRPr="005D752C">
        <w:t>, or 916-263-7905 [voice</w:t>
      </w:r>
      <w:r w:rsidR="00B133A9">
        <w:t xml:space="preserve"> or text</w:t>
      </w:r>
      <w:r w:rsidRPr="005D752C">
        <w:t xml:space="preserve">].  The notice is also available on our website at </w:t>
      </w:r>
      <w:hyperlink r:id="rId8" w:history="1">
        <w:r w:rsidR="00EB4162" w:rsidRPr="008837BB">
          <w:rPr>
            <w:rStyle w:val="Hyperlink"/>
            <w:szCs w:val="24"/>
          </w:rPr>
          <w:t>https://www.calsilc.ca.gov/meeting-notices</w:t>
        </w:r>
      </w:hyperlink>
      <w:r w:rsidR="00EB4162">
        <w:t xml:space="preserve">. </w:t>
      </w:r>
    </w:p>
    <w:p w14:paraId="67FF5985" w14:textId="77777777" w:rsidR="004C503E" w:rsidRPr="005D752C" w:rsidRDefault="004C503E" w:rsidP="004C503E"/>
    <w:p w14:paraId="381E2243" w14:textId="277ED6D3" w:rsidR="00FA5229" w:rsidRDefault="004C503E" w:rsidP="004C503E">
      <w:r w:rsidRPr="005D752C">
        <w:lastRenderedPageBreak/>
        <w:t xml:space="preserve">The California State Independent Living Council complies with the Americans with Disabilities Act (ADA) by ensuring that the facilities are accessible to persons with disabilities and providing this notice and information given to the Council members in appropriate alternative formats when requested. If you need further assistance, including disability-related modifications or accommodations, you may contact Danielle Hess no later than 5 calendar days before the meeting at </w:t>
      </w:r>
      <w:hyperlink r:id="rId9" w:history="1">
        <w:r w:rsidR="004A1D05" w:rsidRPr="005910BE">
          <w:rPr>
            <w:rStyle w:val="Hyperlink"/>
          </w:rPr>
          <w:t>danielle@calsilc.ca.gov</w:t>
        </w:r>
      </w:hyperlink>
      <w:r w:rsidR="004A1D05">
        <w:t xml:space="preserve"> </w:t>
      </w:r>
      <w:r w:rsidRPr="005D752C">
        <w:t>or 916-263-7905 [voice</w:t>
      </w:r>
      <w:r w:rsidR="004A1D05">
        <w:t xml:space="preserve"> or text</w:t>
      </w:r>
      <w:r w:rsidRPr="005D752C">
        <w:t xml:space="preserve">]. </w:t>
      </w:r>
    </w:p>
    <w:p w14:paraId="01D4A0DB" w14:textId="77777777" w:rsidR="00FA5229" w:rsidRDefault="00FA5229" w:rsidP="004C503E"/>
    <w:p w14:paraId="4FEE9BEE" w14:textId="4F11C3F5" w:rsidR="004A1D05" w:rsidRDefault="004A3B18" w:rsidP="004C503E">
      <w:pPr>
        <w:rPr>
          <w:szCs w:val="24"/>
        </w:rPr>
      </w:pPr>
      <w:r w:rsidRPr="004A3B18">
        <w:rPr>
          <w:szCs w:val="24"/>
        </w:rPr>
        <w:t>The SILC adheres to the Bagley Keene Open Meeting Act, which requires state boards and commissions to publicly notice their meetings, prepare agendas, accept public testimony, avoid prohibited serial meetings, and conduct their meetings publicly in person or by teleconference unless specifically authorized to meet in closed session. The Online Zoom Link is being provided to facilitate travel-free meeting participation and provide remote public access. If any technical difficulties occur during the meeting that inhibit remote public access and participation which cannot be restored during the meeting, the SILC is required to end or adjourn the meeting and provide such notice on our website (</w:t>
      </w:r>
      <w:hyperlink r:id="rId10" w:history="1">
        <w:r w:rsidRPr="008837BB">
          <w:rPr>
            <w:rStyle w:val="Hyperlink"/>
            <w:szCs w:val="24"/>
          </w:rPr>
          <w:t>https://www.calsilc.ca.gov/meeting-notices</w:t>
        </w:r>
      </w:hyperlink>
      <w:r w:rsidRPr="004A3B18">
        <w:rPr>
          <w:szCs w:val="24"/>
        </w:rPr>
        <w:t xml:space="preserve">) as well as email anyone that has requested updates regarding notice of SILC’s meetings. However, if the meeting </w:t>
      </w:r>
      <w:proofErr w:type="spellStart"/>
      <w:r w:rsidRPr="004A3B18">
        <w:rPr>
          <w:szCs w:val="24"/>
        </w:rPr>
        <w:t>has</w:t>
      </w:r>
      <w:proofErr w:type="spellEnd"/>
      <w:r w:rsidRPr="004A3B18">
        <w:rPr>
          <w:szCs w:val="24"/>
        </w:rPr>
        <w:t xml:space="preserve"> adjourned and will reconvene on the same day, further notice shall be provided on our website (</w:t>
      </w:r>
      <w:hyperlink r:id="rId11" w:history="1">
        <w:r w:rsidRPr="008837BB">
          <w:rPr>
            <w:rStyle w:val="Hyperlink"/>
            <w:szCs w:val="24"/>
          </w:rPr>
          <w:t>https://www.calsilc.ca.gov/meeting-notices</w:t>
        </w:r>
      </w:hyperlink>
      <w:r w:rsidRPr="004A3B18">
        <w:rPr>
          <w:szCs w:val="24"/>
        </w:rPr>
        <w:t>) that specifies the intent of the SILC to reconvene the meeting and how the public can access the meeting.</w:t>
      </w:r>
    </w:p>
    <w:bookmarkEnd w:id="0"/>
    <w:sectPr w:rsidR="004A1D05" w:rsidSect="00985CF6">
      <w:headerReference w:type="default" r:id="rId12"/>
      <w:headerReference w:type="first" r:id="rId13"/>
      <w:pgSz w:w="12240" w:h="15840"/>
      <w:pgMar w:top="144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06983" w14:textId="77777777" w:rsidR="00CE290C" w:rsidRDefault="00CE290C" w:rsidP="001312FA">
      <w:pPr>
        <w:spacing w:line="240" w:lineRule="auto"/>
      </w:pPr>
      <w:r>
        <w:separator/>
      </w:r>
    </w:p>
  </w:endnote>
  <w:endnote w:type="continuationSeparator" w:id="0">
    <w:p w14:paraId="7EA58481" w14:textId="77777777" w:rsidR="00CE290C" w:rsidRDefault="00CE290C" w:rsidP="001312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Myriad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88269C" w14:textId="77777777" w:rsidR="00CE290C" w:rsidRDefault="00CE290C" w:rsidP="001312FA">
      <w:pPr>
        <w:spacing w:line="240" w:lineRule="auto"/>
      </w:pPr>
      <w:r>
        <w:separator/>
      </w:r>
    </w:p>
  </w:footnote>
  <w:footnote w:type="continuationSeparator" w:id="0">
    <w:p w14:paraId="4CAFEC80" w14:textId="77777777" w:rsidR="00CE290C" w:rsidRDefault="00CE290C" w:rsidP="001312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D080C" w14:textId="564C7CE2" w:rsidR="00792C04" w:rsidRDefault="00792C04" w:rsidP="00792C04">
    <w:pPr>
      <w:pStyle w:val="Header"/>
      <w:jc w:val="right"/>
    </w:pPr>
    <w:r>
      <w:t>SILC Meeting Agenda</w:t>
    </w:r>
  </w:p>
  <w:p w14:paraId="4F5FCAE9" w14:textId="304EFB60" w:rsidR="00792C04" w:rsidRDefault="00486815" w:rsidP="00792C04">
    <w:pPr>
      <w:pStyle w:val="Header"/>
      <w:jc w:val="right"/>
    </w:pPr>
    <w:r>
      <w:t xml:space="preserve">December </w:t>
    </w:r>
    <w:r w:rsidR="002A5AE7">
      <w:t>9-10</w:t>
    </w:r>
    <w:r w:rsidR="00BC1F9A">
      <w:t>, 202</w:t>
    </w:r>
    <w:r w:rsidR="002A5AE7">
      <w:t>5</w:t>
    </w:r>
  </w:p>
  <w:p w14:paraId="37EFC2C5" w14:textId="7B2ACC25" w:rsidR="00792C04" w:rsidRDefault="00792C04" w:rsidP="00182BA6">
    <w:pPr>
      <w:pStyle w:val="Header"/>
      <w:jc w:val="right"/>
      <w:rPr>
        <w:noProof/>
      </w:rPr>
    </w:pPr>
    <w:r>
      <w:t xml:space="preserve">Page </w:t>
    </w:r>
    <w:r>
      <w:fldChar w:fldCharType="begin"/>
    </w:r>
    <w:r>
      <w:instrText xml:space="preserve"> PAGE   \* MERGEFORMAT </w:instrText>
    </w:r>
    <w:r>
      <w:fldChar w:fldCharType="separate"/>
    </w:r>
    <w:r>
      <w:rPr>
        <w:noProof/>
      </w:rPr>
      <w:t>1</w:t>
    </w:r>
    <w:r>
      <w:rPr>
        <w:noProof/>
      </w:rPr>
      <w:fldChar w:fldCharType="end"/>
    </w:r>
  </w:p>
  <w:p w14:paraId="33E6A9F8" w14:textId="77777777" w:rsidR="00182BA6" w:rsidRDefault="00182BA6" w:rsidP="00182BA6">
    <w:pPr>
      <w:pStyle w:val="Header"/>
      <w:jc w:val="righ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C3FB0" w14:textId="77777777" w:rsidR="003061E4" w:rsidRDefault="003061E4" w:rsidP="008319D0">
    <w:pPr>
      <w:pStyle w:val="Header"/>
      <w:tabs>
        <w:tab w:val="clear" w:pos="4680"/>
        <w:tab w:val="clear" w:pos="9360"/>
        <w:tab w:val="left" w:pos="5023"/>
        <w:tab w:val="center" w:pos="5112"/>
      </w:tabs>
    </w:pPr>
    <w:r>
      <w:rPr>
        <w:noProof/>
      </w:rPr>
      <mc:AlternateContent>
        <mc:Choice Requires="wps">
          <w:drawing>
            <wp:anchor distT="0" distB="0" distL="114300" distR="114300" simplePos="0" relativeHeight="251661312" behindDoc="0" locked="0" layoutInCell="1" allowOverlap="1" wp14:anchorId="7754399F" wp14:editId="75337E2C">
              <wp:simplePos x="0" y="0"/>
              <wp:positionH relativeFrom="column">
                <wp:posOffset>3474719</wp:posOffset>
              </wp:positionH>
              <wp:positionV relativeFrom="paragraph">
                <wp:posOffset>939918</wp:posOffset>
              </wp:positionV>
              <wp:extent cx="3698417"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8417"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89117" w14:textId="77777777" w:rsidR="003061E4" w:rsidRPr="00DC1415" w:rsidRDefault="003061E4" w:rsidP="001F57AB">
                          <w:pPr>
                            <w:pStyle w:val="contactinfo"/>
                            <w:rPr>
                              <w:sz w:val="24"/>
                            </w:rPr>
                          </w:pPr>
                          <w:r w:rsidRPr="00DC1415">
                            <w:rPr>
                              <w:b/>
                              <w:sz w:val="24"/>
                            </w:rPr>
                            <w:t>VOICE</w:t>
                          </w:r>
                          <w:r>
                            <w:rPr>
                              <w:b/>
                              <w:sz w:val="24"/>
                            </w:rPr>
                            <w:t>/TEXT</w:t>
                          </w:r>
                          <w:r w:rsidRPr="00DC1415">
                            <w:rPr>
                              <w:sz w:val="24"/>
                            </w:rPr>
                            <w:t xml:space="preserve"> (916) </w:t>
                          </w:r>
                          <w:r>
                            <w:rPr>
                              <w:sz w:val="24"/>
                            </w:rPr>
                            <w:t>263-7905</w:t>
                          </w:r>
                        </w:p>
                        <w:p w14:paraId="7C42EDE1" w14:textId="77777777" w:rsidR="003061E4" w:rsidRPr="00DC1415" w:rsidRDefault="003061E4" w:rsidP="00E52D3B">
                          <w:pPr>
                            <w:pStyle w:val="contactinfo"/>
                            <w:rPr>
                              <w:sz w:val="24"/>
                            </w:rPr>
                          </w:pPr>
                          <w:r w:rsidRPr="00DC1415">
                            <w:rPr>
                              <w:b/>
                              <w:color w:val="AB7225"/>
                              <w:sz w:val="24"/>
                            </w:rPr>
                            <w:t>www.calsilc.</w:t>
                          </w:r>
                          <w:r>
                            <w:rPr>
                              <w:b/>
                              <w:color w:val="AB7225"/>
                              <w:sz w:val="24"/>
                            </w:rPr>
                            <w:t>ca.gov</w:t>
                          </w:r>
                        </w:p>
                        <w:p w14:paraId="2EACB85E" w14:textId="77777777" w:rsidR="003061E4" w:rsidRPr="00DC1415" w:rsidRDefault="003061E4" w:rsidP="001F57AB">
                          <w:pPr>
                            <w:pStyle w:val="contactinfo"/>
                            <w:rPr>
                              <w:b/>
                              <w:color w:val="AB7225"/>
                              <w:sz w:val="24"/>
                            </w:rPr>
                          </w:pPr>
                          <w:r>
                            <w:rPr>
                              <w:sz w:val="24"/>
                            </w:rPr>
                            <w:t>PO BOX 232371, Sacramento CA 958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54399F" id="_x0000_t202" coordsize="21600,21600" o:spt="202" path="m,l,21600r21600,l21600,xe">
              <v:stroke joinstyle="miter"/>
              <v:path gradientshapeok="t" o:connecttype="rect"/>
            </v:shapetype>
            <v:shape id="Text Box 5" o:spid="_x0000_s1026" type="#_x0000_t202" style="position:absolute;margin-left:273.6pt;margin-top:74pt;width:291.2pt;height:7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" filled="f" stroked="f">
              <v:textbox>
                <w:txbxContent>
                  <w:p w14:paraId="51D89117" w14:textId="77777777" w:rsidR="003061E4" w:rsidRPr="00DC1415" w:rsidRDefault="003061E4" w:rsidP="001F57AB">
                    <w:pPr>
                      <w:pStyle w:val="contactinfo"/>
                      <w:rPr>
                        <w:sz w:val="24"/>
                      </w:rPr>
                    </w:pPr>
                    <w:r w:rsidRPr="00DC1415">
                      <w:rPr>
                        <w:b/>
                        <w:sz w:val="24"/>
                      </w:rPr>
                      <w:t>VOICE</w:t>
                    </w:r>
                    <w:r>
                      <w:rPr>
                        <w:b/>
                        <w:sz w:val="24"/>
                      </w:rPr>
                      <w:t>/TEXT</w:t>
                    </w:r>
                    <w:r w:rsidRPr="00DC1415">
                      <w:rPr>
                        <w:sz w:val="24"/>
                      </w:rPr>
                      <w:t xml:space="preserve"> (916) </w:t>
                    </w:r>
                    <w:r>
                      <w:rPr>
                        <w:sz w:val="24"/>
                      </w:rPr>
                      <w:t>263-7905</w:t>
                    </w:r>
                  </w:p>
                  <w:p w14:paraId="7C42EDE1" w14:textId="77777777" w:rsidR="003061E4" w:rsidRPr="00DC1415" w:rsidRDefault="003061E4" w:rsidP="00E52D3B">
                    <w:pPr>
                      <w:pStyle w:val="contactinfo"/>
                      <w:rPr>
                        <w:sz w:val="24"/>
                      </w:rPr>
                    </w:pPr>
                    <w:r w:rsidRPr="00DC1415">
                      <w:rPr>
                        <w:b/>
                        <w:color w:val="AB7225"/>
                        <w:sz w:val="24"/>
                      </w:rPr>
                      <w:t>www.calsilc.</w:t>
                    </w:r>
                    <w:r>
                      <w:rPr>
                        <w:b/>
                        <w:color w:val="AB7225"/>
                        <w:sz w:val="24"/>
                      </w:rPr>
                      <w:t>ca.gov</w:t>
                    </w:r>
                  </w:p>
                  <w:p w14:paraId="2EACB85E" w14:textId="77777777" w:rsidR="003061E4" w:rsidRPr="00DC1415" w:rsidRDefault="003061E4" w:rsidP="001F57AB">
                    <w:pPr>
                      <w:pStyle w:val="contactinfo"/>
                      <w:rPr>
                        <w:b/>
                        <w:color w:val="AB7225"/>
                        <w:sz w:val="24"/>
                      </w:rPr>
                    </w:pPr>
                    <w:r>
                      <w:rPr>
                        <w:sz w:val="24"/>
                      </w:rPr>
                      <w:t>PO BOX 232371, Sacramento CA 95823</w:t>
                    </w:r>
                  </w:p>
                </w:txbxContent>
              </v:textbox>
            </v:shape>
          </w:pict>
        </mc:Fallback>
      </mc:AlternateContent>
    </w:r>
    <w:r>
      <w:rPr>
        <w:noProof/>
      </w:rPr>
      <w:drawing>
        <wp:anchor distT="0" distB="0" distL="114300" distR="114300" simplePos="0" relativeHeight="251662336" behindDoc="0" locked="0" layoutInCell="1" allowOverlap="1" wp14:anchorId="537C5019" wp14:editId="6319C17F">
          <wp:simplePos x="0" y="0"/>
          <wp:positionH relativeFrom="column">
            <wp:posOffset>5495925</wp:posOffset>
          </wp:positionH>
          <wp:positionV relativeFrom="paragraph">
            <wp:posOffset>-168275</wp:posOffset>
          </wp:positionV>
          <wp:extent cx="988695" cy="986790"/>
          <wp:effectExtent l="0" t="0" r="1905" b="381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8695" cy="9867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E210CFC" wp14:editId="04FC1650">
          <wp:simplePos x="0" y="0"/>
          <wp:positionH relativeFrom="column">
            <wp:posOffset>-296545</wp:posOffset>
          </wp:positionH>
          <wp:positionV relativeFrom="paragraph">
            <wp:posOffset>-335915</wp:posOffset>
          </wp:positionV>
          <wp:extent cx="2668905" cy="1479550"/>
          <wp:effectExtent l="0" t="0" r="0" b="635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68905" cy="14795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55F0AACA" wp14:editId="0CD4FC46">
              <wp:simplePos x="0" y="0"/>
              <wp:positionH relativeFrom="column">
                <wp:posOffset>-296545</wp:posOffset>
              </wp:positionH>
              <wp:positionV relativeFrom="paragraph">
                <wp:posOffset>1143635</wp:posOffset>
              </wp:positionV>
              <wp:extent cx="2619375" cy="522605"/>
              <wp:effectExtent l="0" t="635" r="1270" b="6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29A9B8" w14:textId="77777777" w:rsidR="003061E4" w:rsidRDefault="003061E4"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Creating Policy and System Change</w:t>
                          </w:r>
                        </w:p>
                        <w:p w14:paraId="6060BAD4" w14:textId="77777777" w:rsidR="003061E4" w:rsidRPr="004E7DFD" w:rsidRDefault="003061E4"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F0AACA" id="Text Box 2" o:spid="_x0000_s1027" type="#_x0000_t202" style="position:absolute;margin-left:-23.35pt;margin-top:90.05pt;width:206.25pt;height:4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3329A9B8" w14:textId="77777777" w:rsidR="003061E4" w:rsidRDefault="003061E4"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Creating Policy and System Change</w:t>
                    </w:r>
                  </w:p>
                  <w:p w14:paraId="6060BAD4" w14:textId="77777777" w:rsidR="003061E4" w:rsidRPr="004E7DFD" w:rsidRDefault="003061E4"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for Independent Living</w:t>
                    </w:r>
                  </w:p>
                </w:txbxContent>
              </v:textbox>
            </v:shape>
          </w:pict>
        </mc:Fallback>
      </mc:AlternateContent>
    </w:r>
    <w:r>
      <w:tab/>
    </w:r>
    <w:r>
      <w:tab/>
    </w:r>
  </w:p>
  <w:p w14:paraId="6B962577" w14:textId="77777777" w:rsidR="001312FA" w:rsidRDefault="001312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F41A4"/>
    <w:multiLevelType w:val="multilevel"/>
    <w:tmpl w:val="B9441298"/>
    <w:numStyleLink w:val="Style1"/>
  </w:abstractNum>
  <w:abstractNum w:abstractNumId="1" w15:restartNumberingAfterBreak="0">
    <w:nsid w:val="09496663"/>
    <w:multiLevelType w:val="multilevel"/>
    <w:tmpl w:val="B9441298"/>
    <w:numStyleLink w:val="Style1"/>
  </w:abstractNum>
  <w:abstractNum w:abstractNumId="2" w15:restartNumberingAfterBreak="0">
    <w:nsid w:val="11BF0FF1"/>
    <w:multiLevelType w:val="hybridMultilevel"/>
    <w:tmpl w:val="72D848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58367A8"/>
    <w:multiLevelType w:val="hybridMultilevel"/>
    <w:tmpl w:val="C10C7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9653F79"/>
    <w:multiLevelType w:val="hybridMultilevel"/>
    <w:tmpl w:val="D5C6A5C6"/>
    <w:lvl w:ilvl="0" w:tplc="0409000F">
      <w:start w:val="1"/>
      <w:numFmt w:val="decimal"/>
      <w:lvlText w:val="%1."/>
      <w:lvlJc w:val="left"/>
      <w:pPr>
        <w:ind w:left="1440" w:hanging="360"/>
      </w:pPr>
    </w:lvl>
    <w:lvl w:ilvl="1" w:tplc="5C0A4D46">
      <w:start w:val="1"/>
      <w:numFmt w:val="lowerLetter"/>
      <w:lvlText w:val="%2."/>
      <w:lvlJc w:val="left"/>
      <w:pPr>
        <w:ind w:left="1440" w:hanging="360"/>
      </w:pPr>
      <w:rPr>
        <w:rFonts w:hint="default"/>
      </w:rPr>
    </w:lvl>
    <w:lvl w:ilvl="2" w:tplc="04A8EC38">
      <w:start w:val="1"/>
      <w:numFmt w:val="lowerRoman"/>
      <w:lvlText w:val="%3."/>
      <w:lvlJc w:val="right"/>
      <w:pPr>
        <w:ind w:left="2160" w:hanging="173"/>
      </w:pPr>
      <w:rPr>
        <w:rFont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1922E5A"/>
    <w:multiLevelType w:val="multilevel"/>
    <w:tmpl w:val="B9441298"/>
    <w:numStyleLink w:val="Style1"/>
  </w:abstractNum>
  <w:abstractNum w:abstractNumId="6" w15:restartNumberingAfterBreak="0">
    <w:nsid w:val="7B496B2D"/>
    <w:multiLevelType w:val="multilevel"/>
    <w:tmpl w:val="B9441298"/>
    <w:numStyleLink w:val="Style1"/>
  </w:abstractNum>
  <w:abstractNum w:abstractNumId="7" w15:restartNumberingAfterBreak="0">
    <w:nsid w:val="7E1A00CA"/>
    <w:multiLevelType w:val="hybridMultilevel"/>
    <w:tmpl w:val="DB3285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F053FB0"/>
    <w:multiLevelType w:val="multilevel"/>
    <w:tmpl w:val="B9441298"/>
    <w:styleLink w:val="Style1"/>
    <w:lvl w:ilvl="0">
      <w:start w:val="1"/>
      <w:numFmt w:val="lowerLetter"/>
      <w:lvlText w:val="%1."/>
      <w:lvlJc w:val="left"/>
      <w:pPr>
        <w:ind w:left="1440" w:hanging="360"/>
      </w:pPr>
    </w:lvl>
    <w:lvl w:ilvl="1">
      <w:start w:val="1"/>
      <w:numFmt w:val="lowerRoman"/>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16cid:durableId="774598705">
    <w:abstractNumId w:val="2"/>
  </w:num>
  <w:num w:numId="2" w16cid:durableId="1276668104">
    <w:abstractNumId w:val="6"/>
  </w:num>
  <w:num w:numId="3" w16cid:durableId="13849928">
    <w:abstractNumId w:val="8"/>
  </w:num>
  <w:num w:numId="4" w16cid:durableId="604729833">
    <w:abstractNumId w:val="1"/>
  </w:num>
  <w:num w:numId="5" w16cid:durableId="1370958055">
    <w:abstractNumId w:val="0"/>
  </w:num>
  <w:num w:numId="6" w16cid:durableId="250897211">
    <w:abstractNumId w:val="5"/>
  </w:num>
  <w:num w:numId="7" w16cid:durableId="583801907">
    <w:abstractNumId w:val="4"/>
  </w:num>
  <w:num w:numId="8" w16cid:durableId="260454182">
    <w:abstractNumId w:val="7"/>
  </w:num>
  <w:num w:numId="9" w16cid:durableId="17048688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Le0NDY0s7A0sjBX0lEKTi0uzszPAykwNDCtBQAN6u2lLgAAAA=="/>
  </w:docVars>
  <w:rsids>
    <w:rsidRoot w:val="00A4020B"/>
    <w:rsid w:val="000019E3"/>
    <w:rsid w:val="00006296"/>
    <w:rsid w:val="00010197"/>
    <w:rsid w:val="0001524B"/>
    <w:rsid w:val="00015641"/>
    <w:rsid w:val="00026A63"/>
    <w:rsid w:val="000411EA"/>
    <w:rsid w:val="00041BBD"/>
    <w:rsid w:val="000441AE"/>
    <w:rsid w:val="0004532E"/>
    <w:rsid w:val="00050BF3"/>
    <w:rsid w:val="00050C6D"/>
    <w:rsid w:val="00053773"/>
    <w:rsid w:val="00054A1B"/>
    <w:rsid w:val="0005707D"/>
    <w:rsid w:val="00066BA5"/>
    <w:rsid w:val="00073BD5"/>
    <w:rsid w:val="000760E4"/>
    <w:rsid w:val="00083B07"/>
    <w:rsid w:val="00085405"/>
    <w:rsid w:val="00087DEC"/>
    <w:rsid w:val="00090862"/>
    <w:rsid w:val="000955BE"/>
    <w:rsid w:val="000A1090"/>
    <w:rsid w:val="000A6F48"/>
    <w:rsid w:val="000B1137"/>
    <w:rsid w:val="000B1447"/>
    <w:rsid w:val="000B3141"/>
    <w:rsid w:val="000B6DB4"/>
    <w:rsid w:val="000B7C60"/>
    <w:rsid w:val="000C26C2"/>
    <w:rsid w:val="000C3EB0"/>
    <w:rsid w:val="000C6A49"/>
    <w:rsid w:val="000D17F1"/>
    <w:rsid w:val="000D284C"/>
    <w:rsid w:val="000D3FB4"/>
    <w:rsid w:val="000E453D"/>
    <w:rsid w:val="000F581C"/>
    <w:rsid w:val="000F666B"/>
    <w:rsid w:val="0010180F"/>
    <w:rsid w:val="00101FB7"/>
    <w:rsid w:val="00103056"/>
    <w:rsid w:val="001033B7"/>
    <w:rsid w:val="001132B5"/>
    <w:rsid w:val="00120A21"/>
    <w:rsid w:val="00120EFB"/>
    <w:rsid w:val="001239A8"/>
    <w:rsid w:val="0012579A"/>
    <w:rsid w:val="00125BEE"/>
    <w:rsid w:val="00125C0A"/>
    <w:rsid w:val="00126156"/>
    <w:rsid w:val="00126463"/>
    <w:rsid w:val="001312FA"/>
    <w:rsid w:val="001313A4"/>
    <w:rsid w:val="00134AA0"/>
    <w:rsid w:val="00135224"/>
    <w:rsid w:val="00140208"/>
    <w:rsid w:val="0014211B"/>
    <w:rsid w:val="00146205"/>
    <w:rsid w:val="00162738"/>
    <w:rsid w:val="001706F6"/>
    <w:rsid w:val="0017528A"/>
    <w:rsid w:val="00175C52"/>
    <w:rsid w:val="0018070E"/>
    <w:rsid w:val="00180CE6"/>
    <w:rsid w:val="00180FCC"/>
    <w:rsid w:val="00182BA6"/>
    <w:rsid w:val="0018591F"/>
    <w:rsid w:val="00185BD3"/>
    <w:rsid w:val="0019075D"/>
    <w:rsid w:val="001B1E50"/>
    <w:rsid w:val="001B25BC"/>
    <w:rsid w:val="001B325C"/>
    <w:rsid w:val="001B328F"/>
    <w:rsid w:val="001C00D0"/>
    <w:rsid w:val="001C4D94"/>
    <w:rsid w:val="001C742D"/>
    <w:rsid w:val="001D2F5D"/>
    <w:rsid w:val="001D3051"/>
    <w:rsid w:val="001E676C"/>
    <w:rsid w:val="001F44CC"/>
    <w:rsid w:val="001F7063"/>
    <w:rsid w:val="00211ACC"/>
    <w:rsid w:val="00213B3A"/>
    <w:rsid w:val="002307D8"/>
    <w:rsid w:val="00232F02"/>
    <w:rsid w:val="00236839"/>
    <w:rsid w:val="0023683B"/>
    <w:rsid w:val="00237730"/>
    <w:rsid w:val="0024363A"/>
    <w:rsid w:val="00261A2A"/>
    <w:rsid w:val="002636BA"/>
    <w:rsid w:val="002660D1"/>
    <w:rsid w:val="00272098"/>
    <w:rsid w:val="00272EB6"/>
    <w:rsid w:val="002839B2"/>
    <w:rsid w:val="002903EE"/>
    <w:rsid w:val="00292D53"/>
    <w:rsid w:val="00293E7E"/>
    <w:rsid w:val="0029609D"/>
    <w:rsid w:val="00296F68"/>
    <w:rsid w:val="002A4D61"/>
    <w:rsid w:val="002A5AE7"/>
    <w:rsid w:val="002A76E7"/>
    <w:rsid w:val="002B03BB"/>
    <w:rsid w:val="002B53EE"/>
    <w:rsid w:val="002B54BC"/>
    <w:rsid w:val="002B6B74"/>
    <w:rsid w:val="002C107F"/>
    <w:rsid w:val="002C4B70"/>
    <w:rsid w:val="002C51D2"/>
    <w:rsid w:val="002D12BC"/>
    <w:rsid w:val="002D4950"/>
    <w:rsid w:val="002E2799"/>
    <w:rsid w:val="002E30A2"/>
    <w:rsid w:val="002E3387"/>
    <w:rsid w:val="002E382D"/>
    <w:rsid w:val="002E390D"/>
    <w:rsid w:val="002E65A8"/>
    <w:rsid w:val="002F2BFA"/>
    <w:rsid w:val="002F6709"/>
    <w:rsid w:val="00303BD7"/>
    <w:rsid w:val="00304EEA"/>
    <w:rsid w:val="00305AF7"/>
    <w:rsid w:val="003061E4"/>
    <w:rsid w:val="00306373"/>
    <w:rsid w:val="0031276C"/>
    <w:rsid w:val="00314819"/>
    <w:rsid w:val="003239D6"/>
    <w:rsid w:val="00332C73"/>
    <w:rsid w:val="003368C8"/>
    <w:rsid w:val="0035137F"/>
    <w:rsid w:val="0036089C"/>
    <w:rsid w:val="00361099"/>
    <w:rsid w:val="00363C82"/>
    <w:rsid w:val="00374C9B"/>
    <w:rsid w:val="00377952"/>
    <w:rsid w:val="00377E66"/>
    <w:rsid w:val="00382171"/>
    <w:rsid w:val="00382C77"/>
    <w:rsid w:val="00394EAB"/>
    <w:rsid w:val="00397B49"/>
    <w:rsid w:val="00397FDB"/>
    <w:rsid w:val="003A51BC"/>
    <w:rsid w:val="003B0D37"/>
    <w:rsid w:val="003C05A8"/>
    <w:rsid w:val="003C113C"/>
    <w:rsid w:val="003C5054"/>
    <w:rsid w:val="003D44F4"/>
    <w:rsid w:val="003D52F1"/>
    <w:rsid w:val="003D53AA"/>
    <w:rsid w:val="003E4F28"/>
    <w:rsid w:val="003E58CD"/>
    <w:rsid w:val="003F15F2"/>
    <w:rsid w:val="003F4638"/>
    <w:rsid w:val="003F5252"/>
    <w:rsid w:val="004039D4"/>
    <w:rsid w:val="00423413"/>
    <w:rsid w:val="00427C83"/>
    <w:rsid w:val="00435818"/>
    <w:rsid w:val="00437DFC"/>
    <w:rsid w:val="00445094"/>
    <w:rsid w:val="0044706A"/>
    <w:rsid w:val="004558DE"/>
    <w:rsid w:val="004563DD"/>
    <w:rsid w:val="00457C87"/>
    <w:rsid w:val="00461E0B"/>
    <w:rsid w:val="004635F7"/>
    <w:rsid w:val="00464EF1"/>
    <w:rsid w:val="00483973"/>
    <w:rsid w:val="004847E4"/>
    <w:rsid w:val="00485FFA"/>
    <w:rsid w:val="00486815"/>
    <w:rsid w:val="004911A3"/>
    <w:rsid w:val="00492272"/>
    <w:rsid w:val="00495C94"/>
    <w:rsid w:val="00496A9B"/>
    <w:rsid w:val="004A0152"/>
    <w:rsid w:val="004A0637"/>
    <w:rsid w:val="004A1D05"/>
    <w:rsid w:val="004A3B18"/>
    <w:rsid w:val="004A4631"/>
    <w:rsid w:val="004A79CB"/>
    <w:rsid w:val="004B0FA4"/>
    <w:rsid w:val="004B22EA"/>
    <w:rsid w:val="004B3BBB"/>
    <w:rsid w:val="004B3EB5"/>
    <w:rsid w:val="004B5833"/>
    <w:rsid w:val="004C503E"/>
    <w:rsid w:val="004C587F"/>
    <w:rsid w:val="004C5AA8"/>
    <w:rsid w:val="004D0F2C"/>
    <w:rsid w:val="004E1D7F"/>
    <w:rsid w:val="004F4A0B"/>
    <w:rsid w:val="004F6911"/>
    <w:rsid w:val="00510A50"/>
    <w:rsid w:val="00510A77"/>
    <w:rsid w:val="00512AEE"/>
    <w:rsid w:val="00512D56"/>
    <w:rsid w:val="00516481"/>
    <w:rsid w:val="005176C9"/>
    <w:rsid w:val="005205E2"/>
    <w:rsid w:val="005217DF"/>
    <w:rsid w:val="00523641"/>
    <w:rsid w:val="0052448E"/>
    <w:rsid w:val="0053017B"/>
    <w:rsid w:val="005330A8"/>
    <w:rsid w:val="00562041"/>
    <w:rsid w:val="0057100D"/>
    <w:rsid w:val="005712F5"/>
    <w:rsid w:val="00574A83"/>
    <w:rsid w:val="00583154"/>
    <w:rsid w:val="00586C93"/>
    <w:rsid w:val="00587DEB"/>
    <w:rsid w:val="005951F9"/>
    <w:rsid w:val="005953D1"/>
    <w:rsid w:val="005B083C"/>
    <w:rsid w:val="005B31A7"/>
    <w:rsid w:val="005B5044"/>
    <w:rsid w:val="005C636F"/>
    <w:rsid w:val="005D30D0"/>
    <w:rsid w:val="005D4D1B"/>
    <w:rsid w:val="005D5810"/>
    <w:rsid w:val="005D752C"/>
    <w:rsid w:val="005E39A3"/>
    <w:rsid w:val="005E484C"/>
    <w:rsid w:val="005F275F"/>
    <w:rsid w:val="005F7380"/>
    <w:rsid w:val="00605A39"/>
    <w:rsid w:val="00620880"/>
    <w:rsid w:val="006242D6"/>
    <w:rsid w:val="00630AD8"/>
    <w:rsid w:val="00630CC1"/>
    <w:rsid w:val="00630CC6"/>
    <w:rsid w:val="006319F7"/>
    <w:rsid w:val="00631F23"/>
    <w:rsid w:val="00633C1B"/>
    <w:rsid w:val="006357F1"/>
    <w:rsid w:val="00644525"/>
    <w:rsid w:val="006450DE"/>
    <w:rsid w:val="006473AC"/>
    <w:rsid w:val="0065239C"/>
    <w:rsid w:val="00652E29"/>
    <w:rsid w:val="0066301C"/>
    <w:rsid w:val="00664B09"/>
    <w:rsid w:val="006774ED"/>
    <w:rsid w:val="006875BF"/>
    <w:rsid w:val="00687DD2"/>
    <w:rsid w:val="00696828"/>
    <w:rsid w:val="006B3D35"/>
    <w:rsid w:val="006C4118"/>
    <w:rsid w:val="006D1524"/>
    <w:rsid w:val="006E17D5"/>
    <w:rsid w:val="006E2FD8"/>
    <w:rsid w:val="006E74DC"/>
    <w:rsid w:val="006F3CEB"/>
    <w:rsid w:val="006F6990"/>
    <w:rsid w:val="00701D6C"/>
    <w:rsid w:val="0070456A"/>
    <w:rsid w:val="0070488A"/>
    <w:rsid w:val="00720F83"/>
    <w:rsid w:val="007223BD"/>
    <w:rsid w:val="00725C48"/>
    <w:rsid w:val="00730326"/>
    <w:rsid w:val="00743CDF"/>
    <w:rsid w:val="00747853"/>
    <w:rsid w:val="0074789E"/>
    <w:rsid w:val="00752600"/>
    <w:rsid w:val="0075668B"/>
    <w:rsid w:val="00757405"/>
    <w:rsid w:val="00761619"/>
    <w:rsid w:val="00764BAC"/>
    <w:rsid w:val="007701C1"/>
    <w:rsid w:val="007807F4"/>
    <w:rsid w:val="007829D9"/>
    <w:rsid w:val="007842B2"/>
    <w:rsid w:val="00792019"/>
    <w:rsid w:val="00792C04"/>
    <w:rsid w:val="00794FEA"/>
    <w:rsid w:val="00795F57"/>
    <w:rsid w:val="007A2472"/>
    <w:rsid w:val="007A2AE3"/>
    <w:rsid w:val="007A33F0"/>
    <w:rsid w:val="007A6AE3"/>
    <w:rsid w:val="007B1B66"/>
    <w:rsid w:val="007D043E"/>
    <w:rsid w:val="007D1BA5"/>
    <w:rsid w:val="007D6280"/>
    <w:rsid w:val="007D62E4"/>
    <w:rsid w:val="007E0F87"/>
    <w:rsid w:val="007E3595"/>
    <w:rsid w:val="007E435B"/>
    <w:rsid w:val="007F4D98"/>
    <w:rsid w:val="007F70B0"/>
    <w:rsid w:val="007F7570"/>
    <w:rsid w:val="00800FF6"/>
    <w:rsid w:val="0080580E"/>
    <w:rsid w:val="00811418"/>
    <w:rsid w:val="008130DE"/>
    <w:rsid w:val="008139B9"/>
    <w:rsid w:val="00822148"/>
    <w:rsid w:val="00825361"/>
    <w:rsid w:val="00825370"/>
    <w:rsid w:val="008266CC"/>
    <w:rsid w:val="00842209"/>
    <w:rsid w:val="00845155"/>
    <w:rsid w:val="008529DE"/>
    <w:rsid w:val="00852D1A"/>
    <w:rsid w:val="00854AE1"/>
    <w:rsid w:val="008559AA"/>
    <w:rsid w:val="008663EF"/>
    <w:rsid w:val="00867B09"/>
    <w:rsid w:val="00876F82"/>
    <w:rsid w:val="008817BC"/>
    <w:rsid w:val="00886077"/>
    <w:rsid w:val="00886ABE"/>
    <w:rsid w:val="0088711E"/>
    <w:rsid w:val="00887926"/>
    <w:rsid w:val="008922FA"/>
    <w:rsid w:val="00895989"/>
    <w:rsid w:val="008A21EB"/>
    <w:rsid w:val="008A289C"/>
    <w:rsid w:val="008A5EAF"/>
    <w:rsid w:val="008B3812"/>
    <w:rsid w:val="008B4509"/>
    <w:rsid w:val="008C0C91"/>
    <w:rsid w:val="008C4C44"/>
    <w:rsid w:val="008C5C03"/>
    <w:rsid w:val="008C765A"/>
    <w:rsid w:val="008F15B5"/>
    <w:rsid w:val="008F23C2"/>
    <w:rsid w:val="008F501D"/>
    <w:rsid w:val="009008BD"/>
    <w:rsid w:val="009072B1"/>
    <w:rsid w:val="00910ED2"/>
    <w:rsid w:val="0091299F"/>
    <w:rsid w:val="00912F58"/>
    <w:rsid w:val="009147C5"/>
    <w:rsid w:val="00917606"/>
    <w:rsid w:val="00923E57"/>
    <w:rsid w:val="0093167E"/>
    <w:rsid w:val="0094237B"/>
    <w:rsid w:val="00947CD5"/>
    <w:rsid w:val="00950A22"/>
    <w:rsid w:val="00952DE5"/>
    <w:rsid w:val="009530BB"/>
    <w:rsid w:val="00975260"/>
    <w:rsid w:val="009754A7"/>
    <w:rsid w:val="009777A3"/>
    <w:rsid w:val="00980E61"/>
    <w:rsid w:val="009842EC"/>
    <w:rsid w:val="0098571A"/>
    <w:rsid w:val="00985CF6"/>
    <w:rsid w:val="00986042"/>
    <w:rsid w:val="009875B8"/>
    <w:rsid w:val="00992B55"/>
    <w:rsid w:val="0099398E"/>
    <w:rsid w:val="009975DA"/>
    <w:rsid w:val="009A13B4"/>
    <w:rsid w:val="009B2DFC"/>
    <w:rsid w:val="009B2FAF"/>
    <w:rsid w:val="009B5193"/>
    <w:rsid w:val="009C453E"/>
    <w:rsid w:val="009C6095"/>
    <w:rsid w:val="009C7066"/>
    <w:rsid w:val="009D1AF3"/>
    <w:rsid w:val="009E0588"/>
    <w:rsid w:val="009F13D8"/>
    <w:rsid w:val="009F4D73"/>
    <w:rsid w:val="009F6EEE"/>
    <w:rsid w:val="00A029AA"/>
    <w:rsid w:val="00A0316C"/>
    <w:rsid w:val="00A17579"/>
    <w:rsid w:val="00A32127"/>
    <w:rsid w:val="00A33959"/>
    <w:rsid w:val="00A4020B"/>
    <w:rsid w:val="00A402B7"/>
    <w:rsid w:val="00A46CFD"/>
    <w:rsid w:val="00A5037C"/>
    <w:rsid w:val="00A514CC"/>
    <w:rsid w:val="00A53D37"/>
    <w:rsid w:val="00A56BA1"/>
    <w:rsid w:val="00A60A07"/>
    <w:rsid w:val="00A63215"/>
    <w:rsid w:val="00A663EE"/>
    <w:rsid w:val="00A6712A"/>
    <w:rsid w:val="00A74E93"/>
    <w:rsid w:val="00A91C25"/>
    <w:rsid w:val="00A91F0F"/>
    <w:rsid w:val="00A935ED"/>
    <w:rsid w:val="00AA7C00"/>
    <w:rsid w:val="00AA7F56"/>
    <w:rsid w:val="00AB1D42"/>
    <w:rsid w:val="00AB4F62"/>
    <w:rsid w:val="00AC1BE6"/>
    <w:rsid w:val="00AC7617"/>
    <w:rsid w:val="00AD2EE1"/>
    <w:rsid w:val="00AD33D9"/>
    <w:rsid w:val="00AD4A7F"/>
    <w:rsid w:val="00AE4A0D"/>
    <w:rsid w:val="00AF062D"/>
    <w:rsid w:val="00AF5912"/>
    <w:rsid w:val="00B00BFD"/>
    <w:rsid w:val="00B01C42"/>
    <w:rsid w:val="00B10174"/>
    <w:rsid w:val="00B11362"/>
    <w:rsid w:val="00B133A9"/>
    <w:rsid w:val="00B13B75"/>
    <w:rsid w:val="00B14236"/>
    <w:rsid w:val="00B145A0"/>
    <w:rsid w:val="00B152F6"/>
    <w:rsid w:val="00B20AE1"/>
    <w:rsid w:val="00B21226"/>
    <w:rsid w:val="00B2427A"/>
    <w:rsid w:val="00B25AEC"/>
    <w:rsid w:val="00B25B68"/>
    <w:rsid w:val="00B25F7D"/>
    <w:rsid w:val="00B27585"/>
    <w:rsid w:val="00B32B12"/>
    <w:rsid w:val="00B32B13"/>
    <w:rsid w:val="00B43206"/>
    <w:rsid w:val="00B53BF7"/>
    <w:rsid w:val="00B60E3C"/>
    <w:rsid w:val="00B64BB1"/>
    <w:rsid w:val="00B65171"/>
    <w:rsid w:val="00B66ABB"/>
    <w:rsid w:val="00B720D7"/>
    <w:rsid w:val="00B748C9"/>
    <w:rsid w:val="00B76977"/>
    <w:rsid w:val="00B77408"/>
    <w:rsid w:val="00B93EA5"/>
    <w:rsid w:val="00B954EC"/>
    <w:rsid w:val="00BA767B"/>
    <w:rsid w:val="00BB205C"/>
    <w:rsid w:val="00BB465B"/>
    <w:rsid w:val="00BB4A42"/>
    <w:rsid w:val="00BB5640"/>
    <w:rsid w:val="00BB61CA"/>
    <w:rsid w:val="00BC0ADF"/>
    <w:rsid w:val="00BC1638"/>
    <w:rsid w:val="00BC1F9A"/>
    <w:rsid w:val="00BC5862"/>
    <w:rsid w:val="00BC6937"/>
    <w:rsid w:val="00BC7FEA"/>
    <w:rsid w:val="00BD1EC1"/>
    <w:rsid w:val="00BD449F"/>
    <w:rsid w:val="00BE1A1E"/>
    <w:rsid w:val="00BE299A"/>
    <w:rsid w:val="00BE4DF6"/>
    <w:rsid w:val="00BF1DDB"/>
    <w:rsid w:val="00BF4F22"/>
    <w:rsid w:val="00C020B5"/>
    <w:rsid w:val="00C05353"/>
    <w:rsid w:val="00C108E7"/>
    <w:rsid w:val="00C11C8C"/>
    <w:rsid w:val="00C14229"/>
    <w:rsid w:val="00C20AA0"/>
    <w:rsid w:val="00C233FB"/>
    <w:rsid w:val="00C26FA1"/>
    <w:rsid w:val="00C349E5"/>
    <w:rsid w:val="00C36C19"/>
    <w:rsid w:val="00C374AE"/>
    <w:rsid w:val="00C526FF"/>
    <w:rsid w:val="00C55BDC"/>
    <w:rsid w:val="00C56BD8"/>
    <w:rsid w:val="00C57437"/>
    <w:rsid w:val="00C6078D"/>
    <w:rsid w:val="00C637B2"/>
    <w:rsid w:val="00C679EB"/>
    <w:rsid w:val="00C72180"/>
    <w:rsid w:val="00C7268D"/>
    <w:rsid w:val="00C73BC0"/>
    <w:rsid w:val="00C76A2E"/>
    <w:rsid w:val="00C77FFD"/>
    <w:rsid w:val="00C90FE8"/>
    <w:rsid w:val="00C93B79"/>
    <w:rsid w:val="00C94AA5"/>
    <w:rsid w:val="00C963D1"/>
    <w:rsid w:val="00CA06E7"/>
    <w:rsid w:val="00CA3142"/>
    <w:rsid w:val="00CA6106"/>
    <w:rsid w:val="00CB0049"/>
    <w:rsid w:val="00CB0E46"/>
    <w:rsid w:val="00CB1873"/>
    <w:rsid w:val="00CB71D2"/>
    <w:rsid w:val="00CC0DC5"/>
    <w:rsid w:val="00CD1B73"/>
    <w:rsid w:val="00CE290C"/>
    <w:rsid w:val="00CF0F97"/>
    <w:rsid w:val="00CF1E4A"/>
    <w:rsid w:val="00CF235E"/>
    <w:rsid w:val="00CF2477"/>
    <w:rsid w:val="00CF3A4F"/>
    <w:rsid w:val="00CF4EBE"/>
    <w:rsid w:val="00CF5944"/>
    <w:rsid w:val="00CF798D"/>
    <w:rsid w:val="00D00A12"/>
    <w:rsid w:val="00D01E7F"/>
    <w:rsid w:val="00D01EB9"/>
    <w:rsid w:val="00D03421"/>
    <w:rsid w:val="00D04F6F"/>
    <w:rsid w:val="00D07976"/>
    <w:rsid w:val="00D105B0"/>
    <w:rsid w:val="00D1446C"/>
    <w:rsid w:val="00D23C1F"/>
    <w:rsid w:val="00D25410"/>
    <w:rsid w:val="00D30243"/>
    <w:rsid w:val="00D33C09"/>
    <w:rsid w:val="00D36766"/>
    <w:rsid w:val="00D40EBC"/>
    <w:rsid w:val="00D410F5"/>
    <w:rsid w:val="00D45179"/>
    <w:rsid w:val="00D50BCD"/>
    <w:rsid w:val="00D56507"/>
    <w:rsid w:val="00D62847"/>
    <w:rsid w:val="00D70FB6"/>
    <w:rsid w:val="00D742FB"/>
    <w:rsid w:val="00D77BED"/>
    <w:rsid w:val="00D82770"/>
    <w:rsid w:val="00D95105"/>
    <w:rsid w:val="00DA0EFD"/>
    <w:rsid w:val="00DA20B4"/>
    <w:rsid w:val="00DA3BB2"/>
    <w:rsid w:val="00DB0F2F"/>
    <w:rsid w:val="00DB25CA"/>
    <w:rsid w:val="00DB2A28"/>
    <w:rsid w:val="00DB459D"/>
    <w:rsid w:val="00DB77C4"/>
    <w:rsid w:val="00DC2453"/>
    <w:rsid w:val="00DC5EB4"/>
    <w:rsid w:val="00DD1504"/>
    <w:rsid w:val="00DD7FA6"/>
    <w:rsid w:val="00DE2C29"/>
    <w:rsid w:val="00E01F73"/>
    <w:rsid w:val="00E02A74"/>
    <w:rsid w:val="00E04FD9"/>
    <w:rsid w:val="00E16BA5"/>
    <w:rsid w:val="00E336BA"/>
    <w:rsid w:val="00E3671C"/>
    <w:rsid w:val="00E469E8"/>
    <w:rsid w:val="00E50676"/>
    <w:rsid w:val="00E54D88"/>
    <w:rsid w:val="00E65B16"/>
    <w:rsid w:val="00E7393D"/>
    <w:rsid w:val="00E87A00"/>
    <w:rsid w:val="00EA2D57"/>
    <w:rsid w:val="00EA78C1"/>
    <w:rsid w:val="00EB4162"/>
    <w:rsid w:val="00ED2CA4"/>
    <w:rsid w:val="00ED50E0"/>
    <w:rsid w:val="00ED5981"/>
    <w:rsid w:val="00EE183D"/>
    <w:rsid w:val="00EE4B33"/>
    <w:rsid w:val="00EE7082"/>
    <w:rsid w:val="00EF130F"/>
    <w:rsid w:val="00EF499D"/>
    <w:rsid w:val="00EF73E0"/>
    <w:rsid w:val="00F02BD7"/>
    <w:rsid w:val="00F13990"/>
    <w:rsid w:val="00F14B3B"/>
    <w:rsid w:val="00F22ED0"/>
    <w:rsid w:val="00F241E0"/>
    <w:rsid w:val="00F26598"/>
    <w:rsid w:val="00F27287"/>
    <w:rsid w:val="00F300FC"/>
    <w:rsid w:val="00F37123"/>
    <w:rsid w:val="00F416CB"/>
    <w:rsid w:val="00F52B31"/>
    <w:rsid w:val="00F533D1"/>
    <w:rsid w:val="00F6265F"/>
    <w:rsid w:val="00F65D16"/>
    <w:rsid w:val="00F70F69"/>
    <w:rsid w:val="00F73A58"/>
    <w:rsid w:val="00F754AA"/>
    <w:rsid w:val="00F87246"/>
    <w:rsid w:val="00F8731A"/>
    <w:rsid w:val="00F969C6"/>
    <w:rsid w:val="00F9794C"/>
    <w:rsid w:val="00F9799F"/>
    <w:rsid w:val="00FA3833"/>
    <w:rsid w:val="00FA4803"/>
    <w:rsid w:val="00FA5229"/>
    <w:rsid w:val="00FB37D8"/>
    <w:rsid w:val="00FB71A1"/>
    <w:rsid w:val="00FC009F"/>
    <w:rsid w:val="00FC1875"/>
    <w:rsid w:val="00FC434C"/>
    <w:rsid w:val="00FD75EC"/>
    <w:rsid w:val="00FE632E"/>
    <w:rsid w:val="00FF1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8A11CF"/>
  <w15:chartTrackingRefBased/>
  <w15:docId w15:val="{CDC7FE30-6509-4159-B1A3-E7EECA76E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 w:val="24"/>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6F48"/>
    <w:pPr>
      <w:spacing w:line="240" w:lineRule="auto"/>
      <w:outlineLvl w:val="0"/>
    </w:pPr>
    <w:rPr>
      <w:rFonts w:eastAsia="Times New Roman" w:cs="Times New Roman"/>
      <w:b/>
      <w:szCs w:val="24"/>
      <w:u w:val="single"/>
    </w:rPr>
  </w:style>
  <w:style w:type="paragraph" w:styleId="Heading2">
    <w:name w:val="heading 2"/>
    <w:basedOn w:val="Normal"/>
    <w:next w:val="Normal"/>
    <w:link w:val="Heading2Char"/>
    <w:uiPriority w:val="9"/>
    <w:unhideWhenUsed/>
    <w:qFormat/>
    <w:rsid w:val="00E469E8"/>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B4F62"/>
    <w:pPr>
      <w:keepNext/>
      <w:keepLines/>
      <w:spacing w:before="40"/>
      <w:ind w:left="720"/>
      <w:outlineLvl w:val="2"/>
    </w:pPr>
    <w:rPr>
      <w:rFonts w:eastAsiaTheme="majorEastAsia" w:cstheme="majorBidi"/>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LCBasic">
    <w:name w:val="SILC Basic"/>
    <w:basedOn w:val="Normal"/>
    <w:link w:val="SILCBasicChar"/>
    <w:qFormat/>
    <w:rsid w:val="00180CE6"/>
    <w:pPr>
      <w:spacing w:line="240" w:lineRule="auto"/>
    </w:pPr>
    <w:rPr>
      <w:szCs w:val="24"/>
    </w:rPr>
  </w:style>
  <w:style w:type="character" w:customStyle="1" w:styleId="SILCBasicChar">
    <w:name w:val="SILC Basic Char"/>
    <w:basedOn w:val="DefaultParagraphFont"/>
    <w:link w:val="SILCBasic"/>
    <w:rsid w:val="00180CE6"/>
    <w:rPr>
      <w:rFonts w:ascii="Verdana" w:hAnsi="Verdana"/>
      <w:sz w:val="24"/>
      <w:szCs w:val="24"/>
    </w:rPr>
  </w:style>
  <w:style w:type="paragraph" w:styleId="Title">
    <w:name w:val="Title"/>
    <w:basedOn w:val="Normal"/>
    <w:next w:val="Normal"/>
    <w:link w:val="TitleChar"/>
    <w:autoRedefine/>
    <w:uiPriority w:val="99"/>
    <w:qFormat/>
    <w:rsid w:val="00AB4F62"/>
    <w:pPr>
      <w:spacing w:line="240" w:lineRule="auto"/>
      <w:jc w:val="center"/>
      <w:outlineLvl w:val="0"/>
    </w:pPr>
    <w:rPr>
      <w:rFonts w:eastAsia="Times New Roman" w:cs="Times New Roman"/>
      <w:b/>
      <w:bCs/>
      <w:kern w:val="28"/>
      <w:szCs w:val="28"/>
      <w:lang w:eastAsia="ja-JP"/>
    </w:rPr>
  </w:style>
  <w:style w:type="character" w:customStyle="1" w:styleId="TitleChar">
    <w:name w:val="Title Char"/>
    <w:basedOn w:val="DefaultParagraphFont"/>
    <w:link w:val="Title"/>
    <w:uiPriority w:val="99"/>
    <w:rsid w:val="00AB4F62"/>
    <w:rPr>
      <w:rFonts w:eastAsia="Times New Roman" w:cs="Times New Roman"/>
      <w:b/>
      <w:bCs/>
      <w:kern w:val="28"/>
      <w:szCs w:val="28"/>
      <w:lang w:eastAsia="ja-JP"/>
    </w:rPr>
  </w:style>
  <w:style w:type="paragraph" w:styleId="ListParagraph">
    <w:name w:val="List Paragraph"/>
    <w:basedOn w:val="Normal"/>
    <w:qFormat/>
    <w:rsid w:val="00A63215"/>
    <w:pPr>
      <w:spacing w:line="240" w:lineRule="auto"/>
      <w:ind w:left="720"/>
    </w:pPr>
    <w:rPr>
      <w:rFonts w:eastAsia="Times New Roman" w:cs="Times New Roman"/>
      <w:szCs w:val="24"/>
    </w:rPr>
  </w:style>
  <w:style w:type="character" w:styleId="Hyperlink">
    <w:name w:val="Hyperlink"/>
    <w:basedOn w:val="DefaultParagraphFont"/>
    <w:uiPriority w:val="99"/>
    <w:unhideWhenUsed/>
    <w:rsid w:val="000A6F48"/>
    <w:rPr>
      <w:color w:val="0563C1" w:themeColor="hyperlink"/>
      <w:u w:val="single"/>
    </w:rPr>
  </w:style>
  <w:style w:type="character" w:styleId="UnresolvedMention">
    <w:name w:val="Unresolved Mention"/>
    <w:basedOn w:val="DefaultParagraphFont"/>
    <w:uiPriority w:val="99"/>
    <w:semiHidden/>
    <w:unhideWhenUsed/>
    <w:rsid w:val="000A6F48"/>
    <w:rPr>
      <w:color w:val="605E5C"/>
      <w:shd w:val="clear" w:color="auto" w:fill="E1DFDD"/>
    </w:rPr>
  </w:style>
  <w:style w:type="character" w:customStyle="1" w:styleId="Heading1Char">
    <w:name w:val="Heading 1 Char"/>
    <w:basedOn w:val="DefaultParagraphFont"/>
    <w:link w:val="Heading1"/>
    <w:uiPriority w:val="9"/>
    <w:rsid w:val="000A6F48"/>
    <w:rPr>
      <w:rFonts w:eastAsia="Times New Roman" w:cs="Times New Roman"/>
      <w:b/>
      <w:szCs w:val="24"/>
      <w:u w:val="single"/>
    </w:rPr>
  </w:style>
  <w:style w:type="paragraph" w:styleId="Header">
    <w:name w:val="header"/>
    <w:basedOn w:val="Normal"/>
    <w:link w:val="HeaderChar"/>
    <w:uiPriority w:val="99"/>
    <w:unhideWhenUsed/>
    <w:rsid w:val="001312FA"/>
    <w:pPr>
      <w:tabs>
        <w:tab w:val="center" w:pos="4680"/>
        <w:tab w:val="right" w:pos="9360"/>
      </w:tabs>
      <w:spacing w:line="240" w:lineRule="auto"/>
    </w:pPr>
  </w:style>
  <w:style w:type="character" w:customStyle="1" w:styleId="HeaderChar">
    <w:name w:val="Header Char"/>
    <w:basedOn w:val="DefaultParagraphFont"/>
    <w:link w:val="Header"/>
    <w:uiPriority w:val="99"/>
    <w:rsid w:val="001312FA"/>
  </w:style>
  <w:style w:type="paragraph" w:styleId="Footer">
    <w:name w:val="footer"/>
    <w:basedOn w:val="Normal"/>
    <w:link w:val="FooterChar"/>
    <w:uiPriority w:val="99"/>
    <w:unhideWhenUsed/>
    <w:rsid w:val="001312FA"/>
    <w:pPr>
      <w:tabs>
        <w:tab w:val="center" w:pos="4680"/>
        <w:tab w:val="right" w:pos="9360"/>
      </w:tabs>
      <w:spacing w:line="240" w:lineRule="auto"/>
    </w:pPr>
  </w:style>
  <w:style w:type="character" w:customStyle="1" w:styleId="FooterChar">
    <w:name w:val="Footer Char"/>
    <w:basedOn w:val="DefaultParagraphFont"/>
    <w:link w:val="Footer"/>
    <w:uiPriority w:val="99"/>
    <w:rsid w:val="001312FA"/>
  </w:style>
  <w:style w:type="paragraph" w:customStyle="1" w:styleId="contactinfo">
    <w:name w:val="contact info"/>
    <w:autoRedefine/>
    <w:qFormat/>
    <w:rsid w:val="001312FA"/>
    <w:pPr>
      <w:tabs>
        <w:tab w:val="left" w:pos="540"/>
      </w:tabs>
      <w:spacing w:line="240" w:lineRule="auto"/>
      <w:ind w:right="576"/>
      <w:jc w:val="right"/>
    </w:pPr>
    <w:rPr>
      <w:rFonts w:ascii="Myriad Pro" w:eastAsia="MS Mincho" w:hAnsi="Myriad Pro" w:cs="MyriadPro-BoldCond"/>
      <w:bCs/>
      <w:color w:val="074162"/>
      <w:w w:val="85"/>
      <w:sz w:val="26"/>
      <w:szCs w:val="26"/>
      <w:lang w:eastAsia="ja-JP"/>
    </w:rPr>
  </w:style>
  <w:style w:type="numbering" w:customStyle="1" w:styleId="Style1">
    <w:name w:val="Style1"/>
    <w:uiPriority w:val="99"/>
    <w:rsid w:val="000F581C"/>
    <w:pPr>
      <w:numPr>
        <w:numId w:val="3"/>
      </w:numPr>
    </w:pPr>
  </w:style>
  <w:style w:type="paragraph" w:customStyle="1" w:styleId="Default">
    <w:name w:val="Default"/>
    <w:rsid w:val="000D17F1"/>
    <w:pPr>
      <w:autoSpaceDE w:val="0"/>
      <w:autoSpaceDN w:val="0"/>
      <w:adjustRightInd w:val="0"/>
      <w:spacing w:line="240" w:lineRule="auto"/>
    </w:pPr>
    <w:rPr>
      <w:rFonts w:cs="Verdana"/>
      <w:color w:val="000000"/>
      <w:szCs w:val="24"/>
    </w:rPr>
  </w:style>
  <w:style w:type="character" w:customStyle="1" w:styleId="Heading2Char">
    <w:name w:val="Heading 2 Char"/>
    <w:basedOn w:val="DefaultParagraphFont"/>
    <w:link w:val="Heading2"/>
    <w:uiPriority w:val="9"/>
    <w:rsid w:val="00E469E8"/>
    <w:rPr>
      <w:rFonts w:eastAsiaTheme="majorEastAsia" w:cstheme="majorBidi"/>
      <w:b/>
      <w:szCs w:val="26"/>
    </w:rPr>
  </w:style>
  <w:style w:type="paragraph" w:customStyle="1" w:styleId="xmsolistparagraph">
    <w:name w:val="x_msolistparagraph"/>
    <w:basedOn w:val="Normal"/>
    <w:rsid w:val="00B14236"/>
    <w:pPr>
      <w:spacing w:line="240" w:lineRule="auto"/>
    </w:pPr>
    <w:rPr>
      <w:rFonts w:ascii="Calibri" w:hAnsi="Calibri" w:cs="Calibri"/>
      <w:sz w:val="22"/>
    </w:rPr>
  </w:style>
  <w:style w:type="character" w:customStyle="1" w:styleId="Heading3Char">
    <w:name w:val="Heading 3 Char"/>
    <w:basedOn w:val="DefaultParagraphFont"/>
    <w:link w:val="Heading3"/>
    <w:uiPriority w:val="9"/>
    <w:rsid w:val="00AB4F62"/>
    <w:rPr>
      <w:rFonts w:eastAsiaTheme="majorEastAsia" w:cstheme="majorBidi"/>
      <w:szCs w:val="24"/>
      <w:u w:val="single"/>
    </w:rPr>
  </w:style>
  <w:style w:type="character" w:styleId="FollowedHyperlink">
    <w:name w:val="FollowedHyperlink"/>
    <w:basedOn w:val="DefaultParagraphFont"/>
    <w:uiPriority w:val="99"/>
    <w:semiHidden/>
    <w:unhideWhenUsed/>
    <w:rsid w:val="00445094"/>
    <w:rPr>
      <w:color w:val="954F72" w:themeColor="followedHyperlink"/>
      <w:u w:val="single"/>
    </w:rPr>
  </w:style>
  <w:style w:type="paragraph" w:customStyle="1" w:styleId="MediumGrid1-Accent21">
    <w:name w:val="Medium Grid 1 - Accent 21"/>
    <w:basedOn w:val="Normal"/>
    <w:qFormat/>
    <w:rsid w:val="006B3D35"/>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customStyle="1" w:styleId="xxmsonormal">
    <w:name w:val="x_xmsonormal"/>
    <w:basedOn w:val="Normal"/>
    <w:rsid w:val="0066301C"/>
    <w:pPr>
      <w:spacing w:line="240" w:lineRule="auto"/>
    </w:pPr>
    <w:rPr>
      <w:rFonts w:ascii="Calibri" w:hAnsi="Calibri" w:cs="Calibri"/>
      <w:sz w:val="22"/>
    </w:rPr>
  </w:style>
  <w:style w:type="paragraph" w:styleId="Revision">
    <w:name w:val="Revision"/>
    <w:hidden/>
    <w:uiPriority w:val="99"/>
    <w:semiHidden/>
    <w:rsid w:val="004A3B18"/>
    <w:pPr>
      <w:spacing w:line="240" w:lineRule="auto"/>
    </w:pPr>
  </w:style>
  <w:style w:type="character" w:customStyle="1" w:styleId="mgl-sm">
    <w:name w:val="mgl-sm"/>
    <w:basedOn w:val="DefaultParagraphFont"/>
    <w:rsid w:val="00D034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98102">
      <w:bodyDiv w:val="1"/>
      <w:marLeft w:val="0"/>
      <w:marRight w:val="0"/>
      <w:marTop w:val="0"/>
      <w:marBottom w:val="0"/>
      <w:divBdr>
        <w:top w:val="none" w:sz="0" w:space="0" w:color="auto"/>
        <w:left w:val="none" w:sz="0" w:space="0" w:color="auto"/>
        <w:bottom w:val="none" w:sz="0" w:space="0" w:color="auto"/>
        <w:right w:val="none" w:sz="0" w:space="0" w:color="auto"/>
      </w:divBdr>
    </w:div>
    <w:div w:id="419181154">
      <w:bodyDiv w:val="1"/>
      <w:marLeft w:val="0"/>
      <w:marRight w:val="0"/>
      <w:marTop w:val="0"/>
      <w:marBottom w:val="0"/>
      <w:divBdr>
        <w:top w:val="none" w:sz="0" w:space="0" w:color="auto"/>
        <w:left w:val="none" w:sz="0" w:space="0" w:color="auto"/>
        <w:bottom w:val="none" w:sz="0" w:space="0" w:color="auto"/>
        <w:right w:val="none" w:sz="0" w:space="0" w:color="auto"/>
      </w:divBdr>
    </w:div>
    <w:div w:id="720710317">
      <w:bodyDiv w:val="1"/>
      <w:marLeft w:val="0"/>
      <w:marRight w:val="0"/>
      <w:marTop w:val="0"/>
      <w:marBottom w:val="0"/>
      <w:divBdr>
        <w:top w:val="none" w:sz="0" w:space="0" w:color="auto"/>
        <w:left w:val="none" w:sz="0" w:space="0" w:color="auto"/>
        <w:bottom w:val="none" w:sz="0" w:space="0" w:color="auto"/>
        <w:right w:val="none" w:sz="0" w:space="0" w:color="auto"/>
      </w:divBdr>
    </w:div>
    <w:div w:id="1031154196">
      <w:bodyDiv w:val="1"/>
      <w:marLeft w:val="0"/>
      <w:marRight w:val="0"/>
      <w:marTop w:val="0"/>
      <w:marBottom w:val="0"/>
      <w:divBdr>
        <w:top w:val="none" w:sz="0" w:space="0" w:color="auto"/>
        <w:left w:val="none" w:sz="0" w:space="0" w:color="auto"/>
        <w:bottom w:val="none" w:sz="0" w:space="0" w:color="auto"/>
        <w:right w:val="none" w:sz="0" w:space="0" w:color="auto"/>
      </w:divBdr>
    </w:div>
    <w:div w:id="1183276962">
      <w:bodyDiv w:val="1"/>
      <w:marLeft w:val="0"/>
      <w:marRight w:val="0"/>
      <w:marTop w:val="0"/>
      <w:marBottom w:val="0"/>
      <w:divBdr>
        <w:top w:val="none" w:sz="0" w:space="0" w:color="auto"/>
        <w:left w:val="none" w:sz="0" w:space="0" w:color="auto"/>
        <w:bottom w:val="none" w:sz="0" w:space="0" w:color="auto"/>
        <w:right w:val="none" w:sz="0" w:space="0" w:color="auto"/>
      </w:divBdr>
    </w:div>
    <w:div w:id="1313099863">
      <w:bodyDiv w:val="1"/>
      <w:marLeft w:val="0"/>
      <w:marRight w:val="0"/>
      <w:marTop w:val="0"/>
      <w:marBottom w:val="0"/>
      <w:divBdr>
        <w:top w:val="none" w:sz="0" w:space="0" w:color="auto"/>
        <w:left w:val="none" w:sz="0" w:space="0" w:color="auto"/>
        <w:bottom w:val="none" w:sz="0" w:space="0" w:color="auto"/>
        <w:right w:val="none" w:sz="0" w:space="0" w:color="auto"/>
      </w:divBdr>
    </w:div>
    <w:div w:id="1316493001">
      <w:bodyDiv w:val="1"/>
      <w:marLeft w:val="0"/>
      <w:marRight w:val="0"/>
      <w:marTop w:val="0"/>
      <w:marBottom w:val="0"/>
      <w:divBdr>
        <w:top w:val="none" w:sz="0" w:space="0" w:color="auto"/>
        <w:left w:val="none" w:sz="0" w:space="0" w:color="auto"/>
        <w:bottom w:val="none" w:sz="0" w:space="0" w:color="auto"/>
        <w:right w:val="none" w:sz="0" w:space="0" w:color="auto"/>
      </w:divBdr>
    </w:div>
    <w:div w:id="1448429154">
      <w:bodyDiv w:val="1"/>
      <w:marLeft w:val="0"/>
      <w:marRight w:val="0"/>
      <w:marTop w:val="0"/>
      <w:marBottom w:val="0"/>
      <w:divBdr>
        <w:top w:val="none" w:sz="0" w:space="0" w:color="auto"/>
        <w:left w:val="none" w:sz="0" w:space="0" w:color="auto"/>
        <w:bottom w:val="none" w:sz="0" w:space="0" w:color="auto"/>
        <w:right w:val="none" w:sz="0" w:space="0" w:color="auto"/>
      </w:divBdr>
    </w:div>
    <w:div w:id="1559317353">
      <w:bodyDiv w:val="1"/>
      <w:marLeft w:val="0"/>
      <w:marRight w:val="0"/>
      <w:marTop w:val="0"/>
      <w:marBottom w:val="0"/>
      <w:divBdr>
        <w:top w:val="none" w:sz="0" w:space="0" w:color="auto"/>
        <w:left w:val="none" w:sz="0" w:space="0" w:color="auto"/>
        <w:bottom w:val="none" w:sz="0" w:space="0" w:color="auto"/>
        <w:right w:val="none" w:sz="0" w:space="0" w:color="auto"/>
      </w:divBdr>
    </w:div>
    <w:div w:id="1679774784">
      <w:bodyDiv w:val="1"/>
      <w:marLeft w:val="0"/>
      <w:marRight w:val="0"/>
      <w:marTop w:val="0"/>
      <w:marBottom w:val="0"/>
      <w:divBdr>
        <w:top w:val="none" w:sz="0" w:space="0" w:color="auto"/>
        <w:left w:val="none" w:sz="0" w:space="0" w:color="auto"/>
        <w:bottom w:val="none" w:sz="0" w:space="0" w:color="auto"/>
        <w:right w:val="none" w:sz="0" w:space="0" w:color="auto"/>
      </w:divBdr>
    </w:div>
    <w:div w:id="1694765327">
      <w:bodyDiv w:val="1"/>
      <w:marLeft w:val="0"/>
      <w:marRight w:val="0"/>
      <w:marTop w:val="0"/>
      <w:marBottom w:val="0"/>
      <w:divBdr>
        <w:top w:val="none" w:sz="0" w:space="0" w:color="auto"/>
        <w:left w:val="none" w:sz="0" w:space="0" w:color="auto"/>
        <w:bottom w:val="none" w:sz="0" w:space="0" w:color="auto"/>
        <w:right w:val="none" w:sz="0" w:space="0" w:color="auto"/>
      </w:divBdr>
    </w:div>
    <w:div w:id="186590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silc.ca.gov/meeting-notice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Danielle@calsilc.ca.gov"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lsilc.ca.gov/meeting-notic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alsilc.ca.gov/meeting-notices" TargetMode="External"/><Relationship Id="rId4" Type="http://schemas.openxmlformats.org/officeDocument/2006/relationships/webSettings" Target="webSettings.xml"/><Relationship Id="rId9" Type="http://schemas.openxmlformats.org/officeDocument/2006/relationships/hyperlink" Target="mailto:danielle@calsilc.ca.gov"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093</Words>
  <Characters>6303</Characters>
  <Application>Microsoft Office Word</Application>
  <DocSecurity>0</DocSecurity>
  <Lines>19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Hess</dc:creator>
  <cp:keywords/>
  <dc:description/>
  <cp:lastModifiedBy>Danielle Hess</cp:lastModifiedBy>
  <cp:revision>10</cp:revision>
  <cp:lastPrinted>2020-02-25T16:54:00Z</cp:lastPrinted>
  <dcterms:created xsi:type="dcterms:W3CDTF">2025-12-01T18:15:00Z</dcterms:created>
  <dcterms:modified xsi:type="dcterms:W3CDTF">2025-12-01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6266e4b4a13536e614309e5128280036cf82b5832bca2da41e2aec23dbc6f5</vt:lpwstr>
  </property>
</Properties>
</file>